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DB13" w14:textId="0DFB4034" w:rsidR="004D36D7" w:rsidRPr="00C84167" w:rsidRDefault="002D6C2A" w:rsidP="00FD4A68">
      <w:pPr>
        <w:pStyle w:val="LabTitle"/>
        <w:rPr>
          <w:rStyle w:val="LabTitleInstVersred"/>
          <w:b/>
          <w:color w:val="auto"/>
        </w:rPr>
      </w:pPr>
      <w:r>
        <w:t>Лабораторная работа. Изучение захваченных пакетов DNS</w:t>
      </w:r>
      <w:r w:rsidRPr="00D711AE">
        <w:t xml:space="preserve"> и</w:t>
      </w:r>
      <w:r w:rsidR="00D711AE" w:rsidRPr="00D711AE">
        <w:t> </w:t>
      </w:r>
      <w:r>
        <w:t>UDP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699704A9" w14:textId="77777777" w:rsidR="003C6BCA" w:rsidRDefault="001E38E0" w:rsidP="0014219C">
      <w:pPr>
        <w:pStyle w:val="LabSection"/>
      </w:pPr>
      <w:r>
        <w:t>Топология</w:t>
      </w:r>
    </w:p>
    <w:p w14:paraId="619AC98B" w14:textId="77777777" w:rsidR="00D90876" w:rsidRPr="00F8024C" w:rsidRDefault="000C0D98" w:rsidP="00F8024C">
      <w:pPr>
        <w:pStyle w:val="Visual"/>
        <w:rPr>
          <w:noProof/>
        </w:rPr>
      </w:pPr>
      <w:r>
        <w:rPr>
          <w:noProof/>
          <w:lang w:val="en-US" w:eastAsia="zh-CN"/>
        </w:rPr>
        <w:drawing>
          <wp:inline distT="0" distB="0" distL="0" distR="0" wp14:anchorId="2E329877" wp14:editId="3528D791">
            <wp:extent cx="5029200" cy="1127759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277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32C6E5" w14:textId="77777777" w:rsidR="009D2C27" w:rsidRPr="00BB73FF" w:rsidRDefault="009D2C27" w:rsidP="0014219C">
      <w:pPr>
        <w:pStyle w:val="LabSection"/>
      </w:pPr>
      <w:r>
        <w:t>Цели</w:t>
      </w:r>
    </w:p>
    <w:p w14:paraId="5904FA29" w14:textId="33CBD913" w:rsidR="00A02A4E" w:rsidRPr="001D3A74" w:rsidRDefault="00A02A4E" w:rsidP="001D3A74">
      <w:pPr>
        <w:pStyle w:val="BodyTextL25Bold"/>
      </w:pPr>
      <w:r>
        <w:t>Часть 1. Запись данных</w:t>
      </w:r>
      <w:r w:rsidRPr="00D711AE">
        <w:t xml:space="preserve"> о</w:t>
      </w:r>
      <w:r w:rsidR="00D711AE" w:rsidRPr="00D711AE">
        <w:t> </w:t>
      </w:r>
      <w:r>
        <w:t>конфигурации IP на ПК</w:t>
      </w:r>
    </w:p>
    <w:p w14:paraId="2EFDCEDD" w14:textId="681ACD5E" w:rsidR="00A02A4E" w:rsidRPr="001D3A74" w:rsidRDefault="00A02A4E" w:rsidP="001D3A74">
      <w:pPr>
        <w:pStyle w:val="BodyTextL25Bold"/>
      </w:pPr>
      <w:r>
        <w:t>Часть 2. 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59F5B133" w14:textId="77777777" w:rsidR="00A02A4E" w:rsidRPr="001D3A74" w:rsidRDefault="00A02A4E" w:rsidP="001D3A74">
      <w:pPr>
        <w:pStyle w:val="BodyTextL25Bold"/>
      </w:pPr>
      <w:r>
        <w:t>Часть 3. Анализ захваченных пакетов DNS или UDP</w:t>
      </w:r>
    </w:p>
    <w:p w14:paraId="419BE538" w14:textId="77777777" w:rsidR="00C07FD9" w:rsidRPr="00C07FD9" w:rsidRDefault="009D2C27" w:rsidP="0095303B">
      <w:pPr>
        <w:pStyle w:val="LabSection"/>
      </w:pPr>
      <w:r>
        <w:t>Общие сведения/сценарий</w:t>
      </w:r>
    </w:p>
    <w:p w14:paraId="14B55A35" w14:textId="14BE8C00" w:rsidR="008C6B5D" w:rsidRDefault="004E01B2" w:rsidP="008C6B5D">
      <w:pPr>
        <w:pStyle w:val="BodyTextL25"/>
      </w:pPr>
      <w:r>
        <w:t>Если вы хотя бы однажды выходили</w:t>
      </w:r>
      <w:r w:rsidRPr="00D711AE">
        <w:t xml:space="preserve"> в</w:t>
      </w:r>
      <w:r w:rsidR="00D711AE" w:rsidRPr="00D711AE">
        <w:t> </w:t>
      </w:r>
      <w:r>
        <w:t>Интернет, то пользовались системой доменных имен (DNS). DNS — это распределенная сеть серверов, которая преобразует понятные человеку имена доменов, например www.google.com,</w:t>
      </w:r>
      <w:r w:rsidRPr="00D711AE">
        <w:t xml:space="preserve"> в</w:t>
      </w:r>
      <w:r w:rsidR="00D711AE" w:rsidRPr="00D711AE">
        <w:t> </w:t>
      </w:r>
      <w:r>
        <w:t>IP-адреса. При вводе</w:t>
      </w:r>
      <w:r w:rsidRPr="00D711AE">
        <w:t xml:space="preserve"> в</w:t>
      </w:r>
      <w:r w:rsidR="00D711AE" w:rsidRPr="00D711AE">
        <w:t> </w:t>
      </w:r>
      <w:r>
        <w:t>браузере URL-адреса какого-либо веб-сайта компьютер отправляет DNS-запрос на IP-адрес DNS-сервера. При запросе компьютером DNS-сервера</w:t>
      </w:r>
      <w:r w:rsidRPr="00D711AE">
        <w:t xml:space="preserve"> и</w:t>
      </w:r>
      <w:r w:rsidR="00D711AE" w:rsidRPr="00D711AE">
        <w:t> </w:t>
      </w:r>
      <w:r>
        <w:t>ответе DNS-сервера</w:t>
      </w:r>
      <w:r w:rsidRPr="00D711AE">
        <w:t xml:space="preserve"> в</w:t>
      </w:r>
      <w:r w:rsidR="00D711AE" w:rsidRPr="00D711AE">
        <w:t> </w:t>
      </w:r>
      <w:r>
        <w:t>качестве протокола транспортного уровня используется протокол пользовательских датаграмм (UDP).</w:t>
      </w:r>
      <w:r w:rsidRPr="00D711AE">
        <w:t xml:space="preserve"> В</w:t>
      </w:r>
      <w:r w:rsidR="00D711AE" w:rsidRPr="00D711AE">
        <w:t> </w:t>
      </w:r>
      <w:r>
        <w:t>отличие от TCP, UDP является протоколом без установления соединения</w:t>
      </w:r>
      <w:r w:rsidRPr="00D711AE">
        <w:t xml:space="preserve"> и</w:t>
      </w:r>
      <w:r w:rsidR="00D711AE" w:rsidRPr="00D711AE">
        <w:t> </w:t>
      </w:r>
      <w:r>
        <w:t>не требует установления сеанса. Запросы</w:t>
      </w:r>
      <w:r w:rsidRPr="00D711AE">
        <w:t xml:space="preserve"> и</w:t>
      </w:r>
      <w:r w:rsidR="00D711AE" w:rsidRPr="00D711AE">
        <w:t> </w:t>
      </w:r>
      <w:r>
        <w:t>ответы DNS имеют чрезвычайно малый объем</w:t>
      </w:r>
      <w:r w:rsidRPr="00D711AE">
        <w:t xml:space="preserve"> и</w:t>
      </w:r>
      <w:r w:rsidR="00D711AE" w:rsidRPr="00D711AE">
        <w:t> </w:t>
      </w:r>
      <w:r>
        <w:t>не требуют использования служебной информации TCP.</w:t>
      </w:r>
    </w:p>
    <w:p w14:paraId="0C5253F6" w14:textId="33DA7781" w:rsidR="008C6B5D" w:rsidRDefault="008C6B5D" w:rsidP="008C6B5D">
      <w:pPr>
        <w:pStyle w:val="BodyTextL25"/>
      </w:pPr>
      <w:r>
        <w:t>В ходе лабораторной работы вы будете обмениваться данными</w:t>
      </w:r>
      <w:r w:rsidRPr="00D711AE">
        <w:t xml:space="preserve"> с</w:t>
      </w:r>
      <w:r w:rsidR="00D711AE" w:rsidRPr="00D711AE">
        <w:t> </w:t>
      </w:r>
      <w:r>
        <w:t>DNS-сервером, отправляя DNS-запросы</w:t>
      </w:r>
      <w:r w:rsidRPr="00D711AE">
        <w:t xml:space="preserve"> с</w:t>
      </w:r>
      <w:r w:rsidR="00D711AE" w:rsidRPr="00D711AE">
        <w:t> </w:t>
      </w:r>
      <w:r>
        <w:t>помощью транспортного протокола UDP. Для анализа обмена данными</w:t>
      </w:r>
      <w:r w:rsidRPr="00D711AE">
        <w:t xml:space="preserve"> с</w:t>
      </w:r>
      <w:r w:rsidR="00D711AE" w:rsidRPr="00D711AE">
        <w:t> </w:t>
      </w:r>
      <w:r>
        <w:t>сервером доменных имен будет использоваться программа Wireshark.</w:t>
      </w:r>
    </w:p>
    <w:p w14:paraId="4D6BBA64" w14:textId="02FB5380" w:rsidR="005F6D19" w:rsidRDefault="005F6D19" w:rsidP="008C6B5D">
      <w:pPr>
        <w:pStyle w:val="BodyTextL25"/>
      </w:pPr>
      <w:r>
        <w:rPr>
          <w:b/>
          <w:highlight w:val="yellow"/>
        </w:rPr>
        <w:t>Примечание.</w:t>
      </w:r>
      <w:r>
        <w:rPr>
          <w:highlight w:val="yellow"/>
        </w:rPr>
        <w:t xml:space="preserve"> Эту лабораторную работу нельзя выполнять при помощи Netlab. Для выполнения лабораторной работы необходим доступ</w:t>
      </w:r>
      <w:r w:rsidRPr="00D711AE">
        <w:rPr>
          <w:highlight w:val="yellow"/>
        </w:rPr>
        <w:t xml:space="preserve"> к</w:t>
      </w:r>
      <w:r w:rsidR="00D711AE" w:rsidRPr="00D711AE">
        <w:rPr>
          <w:highlight w:val="yellow"/>
        </w:rPr>
        <w:t> </w:t>
      </w:r>
      <w:r>
        <w:rPr>
          <w:highlight w:val="yellow"/>
        </w:rPr>
        <w:t>Интернету.</w:t>
      </w:r>
    </w:p>
    <w:p w14:paraId="2DA46DC0" w14:textId="77777777" w:rsidR="007D2AFE" w:rsidRDefault="007D2AFE" w:rsidP="0014219C">
      <w:pPr>
        <w:pStyle w:val="LabSection"/>
      </w:pPr>
      <w:r>
        <w:t>Необходимые ресурсы</w:t>
      </w:r>
    </w:p>
    <w:p w14:paraId="181339B7" w14:textId="08203A71" w:rsidR="00CD7F73" w:rsidRDefault="003B2D85" w:rsidP="00F76D16">
      <w:pPr>
        <w:pStyle w:val="BodyTextL25"/>
      </w:pPr>
      <w:r>
        <w:t>Один ПК (под управлением Windows 7, 8 или 10</w:t>
      </w:r>
      <w:r w:rsidRPr="00D711AE">
        <w:t xml:space="preserve"> с</w:t>
      </w:r>
      <w:r w:rsidR="00D711AE" w:rsidRPr="00D711AE">
        <w:t> </w:t>
      </w:r>
      <w:r>
        <w:t>доступом</w:t>
      </w:r>
      <w:r w:rsidRPr="00D711AE">
        <w:t xml:space="preserve"> к</w:t>
      </w:r>
      <w:r w:rsidR="00D711AE" w:rsidRPr="00D711AE">
        <w:t> </w:t>
      </w:r>
      <w:r>
        <w:t>командной строке, доступом</w:t>
      </w:r>
      <w:r w:rsidRPr="00D711AE">
        <w:t xml:space="preserve"> к</w:t>
      </w:r>
      <w:r w:rsidR="00D711AE" w:rsidRPr="00D711AE">
        <w:t> </w:t>
      </w:r>
      <w:r>
        <w:t>Интернету</w:t>
      </w:r>
      <w:r w:rsidRPr="00D711AE">
        <w:t xml:space="preserve"> и</w:t>
      </w:r>
      <w:r w:rsidR="00D711AE" w:rsidRPr="00D711AE">
        <w:t> </w:t>
      </w:r>
      <w:r>
        <w:t>установленной программой Wireshark)</w:t>
      </w:r>
    </w:p>
    <w:p w14:paraId="3499E897" w14:textId="77777777" w:rsidR="002B38B3" w:rsidRDefault="002B38B3" w:rsidP="00D711AE">
      <w:pPr>
        <w:pStyle w:val="PartHead"/>
      </w:pPr>
      <w:r>
        <w:lastRenderedPageBreak/>
        <w:t>Запись данных IP-конфигурации ПК</w:t>
      </w:r>
    </w:p>
    <w:p w14:paraId="0F7CAACC" w14:textId="546901EA" w:rsidR="00CC1925" w:rsidRPr="00647459" w:rsidRDefault="00112AC5" w:rsidP="00405396">
      <w:pPr>
        <w:pStyle w:val="BodyTextL25"/>
        <w:keepNext/>
      </w:pPr>
      <w:r>
        <w:t>В части 1</w:t>
      </w:r>
      <w:r w:rsidRPr="00D711AE">
        <w:t xml:space="preserve"> с</w:t>
      </w:r>
      <w:r w:rsidR="00D711AE" w:rsidRPr="00D711AE">
        <w:t> </w:t>
      </w:r>
      <w:r>
        <w:t xml:space="preserve">помощью команды </w:t>
      </w:r>
      <w:r>
        <w:rPr>
          <w:b/>
        </w:rPr>
        <w:t>ipconfig /all</w:t>
      </w:r>
      <w:r>
        <w:t xml:space="preserve"> на локальном ПК вам нужно будет найти</w:t>
      </w:r>
      <w:r w:rsidRPr="00D711AE">
        <w:t xml:space="preserve"> и</w:t>
      </w:r>
      <w:r w:rsidR="00D711AE" w:rsidRPr="00D711AE">
        <w:t> </w:t>
      </w:r>
      <w:r>
        <w:t>записать МАС-адрес</w:t>
      </w:r>
      <w:r w:rsidRPr="00D711AE">
        <w:t xml:space="preserve"> и</w:t>
      </w:r>
      <w:r w:rsidR="00D711AE" w:rsidRPr="00D711AE">
        <w:t> </w:t>
      </w:r>
      <w:r>
        <w:t>IP-адрес сетевой интерфейсной платы своего ПК, IP-адрес указанного шлюза по умолчанию</w:t>
      </w:r>
      <w:r w:rsidRPr="00D711AE">
        <w:t xml:space="preserve"> и</w:t>
      </w:r>
      <w:r w:rsidR="00D711AE" w:rsidRPr="00D711AE">
        <w:t> </w:t>
      </w:r>
      <w:r>
        <w:t>IP-адрес DNS-сервера, указанного для ПК. Запишите эти данные</w:t>
      </w:r>
      <w:r w:rsidRPr="00D711AE">
        <w:t xml:space="preserve"> в</w:t>
      </w:r>
      <w:r w:rsidR="00D711AE" w:rsidRPr="00D711AE">
        <w:t> </w:t>
      </w:r>
      <w:r>
        <w:t>приведенную ниже таблицу. Они потребуются вам для анализа пакетов</w:t>
      </w:r>
      <w:r w:rsidRPr="00D711AE">
        <w:t xml:space="preserve"> в</w:t>
      </w:r>
      <w:r w:rsidR="00D711AE" w:rsidRPr="00D711AE">
        <w:t> </w:t>
      </w:r>
      <w:r>
        <w:t>следующих частях лабораторной работы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3380"/>
        <w:gridCol w:w="3740"/>
      </w:tblGrid>
      <w:tr w:rsidR="00627DB7" w14:paraId="5056286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3CB10197" w14:textId="77777777" w:rsidR="00627DB7" w:rsidRDefault="00627DB7" w:rsidP="00405396">
            <w:pPr>
              <w:pStyle w:val="TableText"/>
              <w:keepNext/>
            </w:pPr>
            <w:r>
              <w:t>IP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6D96E182" w14:textId="51FA6714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192.168.0.171</w:t>
            </w:r>
          </w:p>
        </w:tc>
      </w:tr>
      <w:tr w:rsidR="00627DB7" w14:paraId="1B17A440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4588163" w14:textId="77777777" w:rsidR="00627DB7" w:rsidRDefault="00627DB7" w:rsidP="00405396">
            <w:pPr>
              <w:pStyle w:val="TableText"/>
              <w:keepNext/>
            </w:pPr>
            <w:r>
              <w:t>MAC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22686C83" w14:textId="36EF7FBE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04-7C-16-B4-1C-0D</w:t>
            </w:r>
          </w:p>
        </w:tc>
      </w:tr>
      <w:tr w:rsidR="00627DB7" w14:paraId="704B8CEA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7504E9BD" w14:textId="77777777" w:rsidR="00627DB7" w:rsidRDefault="00627DB7" w:rsidP="00405396">
            <w:pPr>
              <w:pStyle w:val="TableText"/>
              <w:keepNext/>
            </w:pPr>
            <w:r>
              <w:t>IP-адрес шлюза по умолчанию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5887E43B" w14:textId="6630DEE7" w:rsidR="00627DB7" w:rsidRPr="00466D3F" w:rsidRDefault="00553626" w:rsidP="001C0E11">
            <w:pPr>
              <w:pStyle w:val="TableText"/>
              <w:rPr>
                <w:rStyle w:val="AnswerGray"/>
              </w:rPr>
            </w:pPr>
            <w:r w:rsidRPr="00553626">
              <w:rPr>
                <w:rStyle w:val="AnswerGray"/>
              </w:rPr>
              <w:t>fe80::</w:t>
            </w:r>
            <w:proofErr w:type="gramStart"/>
            <w:r w:rsidRPr="00553626">
              <w:rPr>
                <w:rStyle w:val="AnswerGray"/>
              </w:rPr>
              <w:t>394:ce</w:t>
            </w:r>
            <w:proofErr w:type="gramEnd"/>
            <w:r w:rsidRPr="00553626">
              <w:rPr>
                <w:rStyle w:val="AnswerGray"/>
              </w:rPr>
              <w:t>4e:b278:3a3%17</w:t>
            </w:r>
          </w:p>
        </w:tc>
      </w:tr>
      <w:tr w:rsidR="00627DB7" w14:paraId="78DF7AA5" w14:textId="77777777" w:rsidTr="00C84167">
        <w:trPr>
          <w:cantSplit/>
          <w:trHeight w:val="20"/>
          <w:jc w:val="center"/>
        </w:trPr>
        <w:tc>
          <w:tcPr>
            <w:tcW w:w="3380" w:type="dxa"/>
            <w:shd w:val="clear" w:color="auto" w:fill="auto"/>
            <w:vAlign w:val="bottom"/>
          </w:tcPr>
          <w:p w14:paraId="1D69D2EA" w14:textId="77777777" w:rsidR="00627DB7" w:rsidRDefault="00627DB7" w:rsidP="00433D03">
            <w:pPr>
              <w:pStyle w:val="TableText"/>
            </w:pPr>
            <w:r>
              <w:t>IP-адрес DNS-сервера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7FCD0FAE" w14:textId="51E6332E" w:rsidR="00627DB7" w:rsidRPr="00466D3F" w:rsidRDefault="006B0F29" w:rsidP="001C0E11">
            <w:pPr>
              <w:pStyle w:val="TableText"/>
              <w:rPr>
                <w:rStyle w:val="AnswerGray"/>
              </w:rPr>
            </w:pPr>
            <w:r w:rsidRPr="006B0F29">
              <w:rPr>
                <w:rStyle w:val="AnswerGray"/>
              </w:rPr>
              <w:t>192.168.0.1</w:t>
            </w:r>
          </w:p>
        </w:tc>
      </w:tr>
    </w:tbl>
    <w:p w14:paraId="307116A3" w14:textId="6D54748D" w:rsidR="008C6B5D" w:rsidRDefault="00647459" w:rsidP="008C6B5D">
      <w:pPr>
        <w:pStyle w:val="PartHead"/>
      </w:pPr>
      <w:r>
        <w:t>Захват запросов</w:t>
      </w:r>
      <w:r w:rsidRPr="00D711AE">
        <w:t xml:space="preserve"> и</w:t>
      </w:r>
      <w:r w:rsidR="00D711AE" w:rsidRPr="00D711AE">
        <w:t> </w:t>
      </w:r>
      <w:r>
        <w:t>ответов DNS</w:t>
      </w:r>
      <w:r w:rsidRPr="00D711AE">
        <w:t xml:space="preserve"> с</w:t>
      </w:r>
      <w:r w:rsidR="00D711AE" w:rsidRPr="00D711AE">
        <w:t> </w:t>
      </w:r>
      <w:r>
        <w:t>помощью программы Wireshark</w:t>
      </w:r>
    </w:p>
    <w:p w14:paraId="7D7E2714" w14:textId="7CD31896" w:rsidR="00E10FED" w:rsidRPr="00E10FED" w:rsidRDefault="00E10FED" w:rsidP="00E10FED">
      <w:pPr>
        <w:pStyle w:val="BodyTextL25"/>
      </w:pPr>
      <w:r>
        <w:t>В части 2 вам нужно будет настроить программу Wireshark для захвата пакетов запросов</w:t>
      </w:r>
      <w:r w:rsidRPr="00D711AE">
        <w:t xml:space="preserve"> и</w:t>
      </w:r>
      <w:r w:rsidR="00D711AE" w:rsidRPr="00D711AE">
        <w:t> </w:t>
      </w:r>
      <w:r>
        <w:t>ответов DNS, чтобы продемонстрировать использование транспортного протокола UDP при обмене данными</w:t>
      </w:r>
      <w:r w:rsidRPr="00D711AE">
        <w:t xml:space="preserve"> с</w:t>
      </w:r>
      <w:r w:rsidR="00D711AE" w:rsidRPr="00D711AE">
        <w:t> </w:t>
      </w:r>
      <w:r>
        <w:t>DNS-сервером.</w:t>
      </w:r>
    </w:p>
    <w:p w14:paraId="6BAE2F7C" w14:textId="7E6E7EE4" w:rsidR="00DA70D8" w:rsidRDefault="00EB4CE4" w:rsidP="00102298">
      <w:pPr>
        <w:pStyle w:val="SubStepAlpha"/>
      </w:pPr>
      <w:r>
        <w:t xml:space="preserve">Нажмите кнопку </w:t>
      </w:r>
      <w:r>
        <w:rPr>
          <w:b/>
        </w:rPr>
        <w:t>Пуск</w:t>
      </w:r>
      <w:r w:rsidRPr="00D711AE">
        <w:t xml:space="preserve"> и</w:t>
      </w:r>
      <w:r w:rsidR="00D711AE" w:rsidRPr="00D711AE">
        <w:t> </w:t>
      </w:r>
      <w:r>
        <w:t>откройте программу Wireshark.</w:t>
      </w:r>
    </w:p>
    <w:p w14:paraId="1460A6C1" w14:textId="563127E1" w:rsidR="0008125F" w:rsidRDefault="008C6B5D" w:rsidP="00102298">
      <w:pPr>
        <w:pStyle w:val="SubStepAlpha"/>
      </w:pPr>
      <w:r>
        <w:t>Выберите интерфейс для захвата пакетов</w:t>
      </w:r>
      <w:r w:rsidRPr="00D711AE">
        <w:t xml:space="preserve"> с</w:t>
      </w:r>
      <w:r w:rsidR="00D711AE" w:rsidRPr="00D711AE">
        <w:t> </w:t>
      </w:r>
      <w:r>
        <w:t>помощью Wireshark. Выберите (выделите) активный интерфейс захвата.</w:t>
      </w:r>
    </w:p>
    <w:p w14:paraId="5AE9F395" w14:textId="77777777" w:rsidR="004E01B2" w:rsidRDefault="004E01B2" w:rsidP="004E01B2">
      <w:pPr>
        <w:pStyle w:val="SubStepAlpha"/>
        <w:numPr>
          <w:ilvl w:val="0"/>
          <w:numId w:val="0"/>
        </w:numPr>
        <w:ind w:left="360"/>
        <w:jc w:val="center"/>
      </w:pPr>
      <w:r>
        <w:rPr>
          <w:noProof/>
          <w:lang w:val="en-US" w:eastAsia="zh-CN"/>
        </w:rPr>
        <w:drawing>
          <wp:inline distT="0" distB="0" distL="0" distR="0" wp14:anchorId="07F5D3AF" wp14:editId="251A1BAD">
            <wp:extent cx="5536800" cy="2621813"/>
            <wp:effectExtent l="19050" t="19050" r="26035" b="266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interfac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8466" cy="262733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C32812E" w14:textId="77777777" w:rsidR="00AC527F" w:rsidRDefault="00AC527F" w:rsidP="00102298">
      <w:pPr>
        <w:pStyle w:val="SubStepAlpha"/>
      </w:pPr>
      <w:r>
        <w:t xml:space="preserve">Выбрав нужный интерфейс, нажмите </w:t>
      </w:r>
      <w:r>
        <w:rPr>
          <w:b/>
        </w:rPr>
        <w:t>Start</w:t>
      </w:r>
      <w:r>
        <w:t xml:space="preserve"> (Пуск), чтобы начать захват пакетов.</w:t>
      </w:r>
    </w:p>
    <w:p w14:paraId="1892AAB0" w14:textId="73948FD5" w:rsidR="00DA70D8" w:rsidRDefault="00DA70D8" w:rsidP="00E57481">
      <w:pPr>
        <w:pStyle w:val="SubStepAlpha"/>
      </w:pPr>
      <w:r>
        <w:t>Откройте веб-браузер</w:t>
      </w:r>
      <w:r w:rsidRPr="00D711AE">
        <w:t xml:space="preserve"> и</w:t>
      </w:r>
      <w:r w:rsidR="00D711AE" w:rsidRPr="00D711AE">
        <w:t> </w:t>
      </w:r>
      <w:r>
        <w:t xml:space="preserve">введите адрес </w:t>
      </w:r>
      <w:r>
        <w:rPr>
          <w:rStyle w:val="BodyTextL25Char"/>
          <w:b/>
        </w:rPr>
        <w:t>www.google.com</w:t>
      </w:r>
      <w:r>
        <w:t xml:space="preserve">. Для продолжения нажмите клавишу </w:t>
      </w:r>
      <w:r>
        <w:rPr>
          <w:b/>
        </w:rPr>
        <w:t>Enter</w:t>
      </w:r>
      <w:r>
        <w:t>.</w:t>
      </w:r>
    </w:p>
    <w:p w14:paraId="4DAAE7C5" w14:textId="6C67EDE1" w:rsidR="001D3A74" w:rsidRDefault="00FF1D2F" w:rsidP="00E57481">
      <w:pPr>
        <w:pStyle w:val="SubStepAlpha"/>
      </w:pPr>
      <w:r>
        <w:t xml:space="preserve">Как только откроется главная страница Google, нажмите кнопку </w:t>
      </w:r>
      <w:r>
        <w:rPr>
          <w:b/>
        </w:rPr>
        <w:t>Stop</w:t>
      </w:r>
      <w:r>
        <w:t xml:space="preserve"> (Остановить), чтобы остановить захват данных программой Wireshark.</w:t>
      </w:r>
    </w:p>
    <w:p w14:paraId="308A557F" w14:textId="77777777" w:rsidR="00E10FED" w:rsidRDefault="00647459" w:rsidP="00102298">
      <w:pPr>
        <w:pStyle w:val="PartHead"/>
      </w:pPr>
      <w:r>
        <w:t>Анализ захваченных пакетов DNS или UDP</w:t>
      </w:r>
    </w:p>
    <w:p w14:paraId="45FEB650" w14:textId="417CE3AC" w:rsidR="00E57481" w:rsidRDefault="00E57481" w:rsidP="00E57481">
      <w:pPr>
        <w:pStyle w:val="BodyTextL25"/>
      </w:pPr>
      <w:r>
        <w:t>В части 3 вам необходимо будет изучить пакеты UDP, созданные при обмене данными</w:t>
      </w:r>
      <w:r w:rsidRPr="00D711AE">
        <w:t xml:space="preserve"> с</w:t>
      </w:r>
      <w:r w:rsidR="00D711AE" w:rsidRPr="00D711AE">
        <w:t> </w:t>
      </w:r>
      <w:r>
        <w:t>DNS-сервером для IP-адресов www.google.com.</w:t>
      </w:r>
    </w:p>
    <w:p w14:paraId="57A4F859" w14:textId="77777777" w:rsidR="00331204" w:rsidRDefault="00331204" w:rsidP="00331204">
      <w:pPr>
        <w:pStyle w:val="StepHead"/>
      </w:pPr>
      <w:r>
        <w:lastRenderedPageBreak/>
        <w:t>Отфильтруйте DNS-пакеты.</w:t>
      </w:r>
    </w:p>
    <w:p w14:paraId="6ED84DA3" w14:textId="3D0F1167" w:rsidR="00E57481" w:rsidRDefault="00AC725C" w:rsidP="00331204">
      <w:pPr>
        <w:pStyle w:val="SubStepAlpha"/>
      </w:pPr>
      <w:r>
        <w:t xml:space="preserve">В главном окне программы Wireshark введите </w:t>
      </w:r>
      <w:r>
        <w:rPr>
          <w:b/>
        </w:rPr>
        <w:t>dns</w:t>
      </w:r>
      <w:r w:rsidRPr="00D711AE">
        <w:t xml:space="preserve"> в</w:t>
      </w:r>
      <w:r w:rsidR="00D711AE" w:rsidRPr="00D711AE">
        <w:t> </w:t>
      </w:r>
      <w:r>
        <w:t xml:space="preserve">поле </w:t>
      </w:r>
      <w:r>
        <w:rPr>
          <w:b/>
        </w:rPr>
        <w:t>Filter</w:t>
      </w:r>
      <w:r>
        <w:t xml:space="preserve"> (Фильтр) инструментальной панели</w:t>
      </w:r>
      <w:r w:rsidRPr="00D711AE">
        <w:t xml:space="preserve"> и</w:t>
      </w:r>
      <w:r w:rsidR="00D711AE" w:rsidRPr="00D711AE">
        <w:t> </w:t>
      </w:r>
      <w:r>
        <w:t xml:space="preserve">нажмите </w:t>
      </w:r>
      <w:r>
        <w:rPr>
          <w:b/>
        </w:rPr>
        <w:t>Enter</w:t>
      </w:r>
      <w:r>
        <w:t xml:space="preserve"> (Ввод).</w:t>
      </w:r>
    </w:p>
    <w:p w14:paraId="7B276836" w14:textId="57695170" w:rsidR="002C079C" w:rsidRDefault="002C079C" w:rsidP="00405396">
      <w:pPr>
        <w:pStyle w:val="BodyTextL50"/>
        <w:keepNext/>
      </w:pPr>
      <w:r>
        <w:rPr>
          <w:b/>
        </w:rPr>
        <w:t>Примечание</w:t>
      </w:r>
      <w:r>
        <w:t>. Если после применения фильтра DNS вы не видите никаких результатов, закройте браузер.</w:t>
      </w:r>
      <w:r w:rsidRPr="00D711AE">
        <w:t xml:space="preserve"> В</w:t>
      </w:r>
      <w:r w:rsidR="00D711AE" w:rsidRPr="00D711AE">
        <w:t> </w:t>
      </w:r>
      <w:r>
        <w:t xml:space="preserve">окне командной строки введите </w:t>
      </w:r>
      <w:r>
        <w:rPr>
          <w:rStyle w:val="BodyTextL25Char"/>
          <w:b/>
        </w:rPr>
        <w:t>ipconfig /flushdns</w:t>
      </w:r>
      <w:r>
        <w:t xml:space="preserve"> для удаления всех предыдущих результатов DNS. Перезапустите захват данных программой Wireshark</w:t>
      </w:r>
      <w:r w:rsidRPr="00D711AE">
        <w:t xml:space="preserve"> и</w:t>
      </w:r>
      <w:r w:rsidR="00D711AE" w:rsidRPr="00D711AE">
        <w:t> </w:t>
      </w:r>
      <w:r>
        <w:t>повторите шаги 2Б — 2Д. Если таким образом решить проблему не удалось, то вместо использования браузера введите</w:t>
      </w:r>
      <w:r w:rsidRPr="00D711AE">
        <w:t xml:space="preserve"> в</w:t>
      </w:r>
      <w:r w:rsidR="00D711AE" w:rsidRPr="00D711AE">
        <w:t> </w:t>
      </w:r>
      <w:r>
        <w:t>окне командной строки команду</w:t>
      </w:r>
      <w:r>
        <w:rPr>
          <w:rStyle w:val="BodyTextL25Char"/>
          <w:b/>
        </w:rPr>
        <w:t xml:space="preserve">nslookup </w:t>
      </w:r>
      <w:hyperlink r:id="rId10" w:history="1">
        <w:r>
          <w:rPr>
            <w:rStyle w:val="BodyTextL25Char"/>
            <w:b/>
          </w:rPr>
          <w:t>www.google.com</w:t>
        </w:r>
      </w:hyperlink>
      <w:r>
        <w:t>.</w:t>
      </w:r>
    </w:p>
    <w:p w14:paraId="31D5E584" w14:textId="77777777" w:rsidR="00F8444A" w:rsidRDefault="00203351" w:rsidP="00F8444A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AC875C5" wp14:editId="34DD88C9">
            <wp:extent cx="5791578" cy="2121855"/>
            <wp:effectExtent l="19050" t="19050" r="19050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NS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049" cy="2127157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D2C334" w14:textId="3B5993A7" w:rsidR="00BD43D6" w:rsidRDefault="00513821" w:rsidP="00E57481">
      <w:pPr>
        <w:pStyle w:val="SubStepAlpha"/>
      </w:pPr>
      <w:r>
        <w:t>На панели списка пакетов (верхний раздел)</w:t>
      </w:r>
      <w:r w:rsidRPr="00D711AE">
        <w:t xml:space="preserve"> в</w:t>
      </w:r>
      <w:r w:rsidR="00D711AE" w:rsidRPr="00D711AE">
        <w:t> </w:t>
      </w:r>
      <w:r>
        <w:t>главном окне программы найдите пакет</w:t>
      </w:r>
      <w:r w:rsidRPr="00D711AE">
        <w:t xml:space="preserve"> с</w:t>
      </w:r>
      <w:r w:rsidR="00D711AE" w:rsidRPr="00D711AE">
        <w:t> </w:t>
      </w:r>
      <w:r>
        <w:t xml:space="preserve">информацией </w:t>
      </w:r>
      <w:r>
        <w:rPr>
          <w:b/>
        </w:rPr>
        <w:t>Standard query</w:t>
      </w:r>
      <w:r>
        <w:t xml:space="preserve"> (Стандартный запрос)</w:t>
      </w:r>
      <w:r w:rsidRPr="00D711AE">
        <w:t xml:space="preserve"> и</w:t>
      </w:r>
      <w:r w:rsidR="00D711AE" w:rsidRPr="00D711AE">
        <w:t> </w:t>
      </w:r>
      <w:r>
        <w:rPr>
          <w:b/>
        </w:rPr>
        <w:t>A www.google.com</w:t>
      </w:r>
      <w:r>
        <w:t xml:space="preserve"> (Запрос сайта google.com).</w:t>
      </w:r>
      <w:r w:rsidRPr="00D711AE">
        <w:t xml:space="preserve"> В</w:t>
      </w:r>
      <w:r w:rsidR="00D711AE" w:rsidRPr="00D711AE">
        <w:t> </w:t>
      </w:r>
      <w:r>
        <w:t>качестве примера можно взять кадр 15.</w:t>
      </w:r>
    </w:p>
    <w:p w14:paraId="3197A252" w14:textId="7BC7FCE2" w:rsidR="00513821" w:rsidRDefault="003F46B5" w:rsidP="00513821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запроса.</w:t>
      </w:r>
    </w:p>
    <w:p w14:paraId="213AE428" w14:textId="045E3C34" w:rsidR="00283182" w:rsidRDefault="00195B83" w:rsidP="00E97E29">
      <w:pPr>
        <w:pStyle w:val="BodyTextL25"/>
      </w:pPr>
      <w:r>
        <w:t>Изучите данные UDP, используя DNS-запрос для адреса www.google.com, захваченный программой Wireshark.</w:t>
      </w:r>
      <w:r w:rsidRPr="00D711AE">
        <w:t xml:space="preserve"> В</w:t>
      </w:r>
      <w:r w:rsidR="00D711AE" w:rsidRPr="00D711AE">
        <w:t> </w:t>
      </w:r>
      <w:r>
        <w:t>данном примере для анализа выбран захваченный программой Wireshark кадр 15 на панели списка пакетов. Протоколы</w:t>
      </w:r>
      <w:r w:rsidRPr="00D711AE">
        <w:t xml:space="preserve"> в</w:t>
      </w:r>
      <w:r w:rsidR="00D711AE" w:rsidRPr="00D711AE">
        <w:t> </w:t>
      </w:r>
      <w:r>
        <w:t>этом запросе отображаются на панели сведений</w:t>
      </w:r>
      <w:r w:rsidRPr="00D711AE">
        <w:t xml:space="preserve"> о</w:t>
      </w:r>
      <w:r w:rsidR="00D711AE" w:rsidRPr="00D711AE">
        <w:t> </w:t>
      </w:r>
      <w:r>
        <w:t>пакетах (средний раздел)</w:t>
      </w:r>
      <w:r w:rsidRPr="00D711AE">
        <w:t xml:space="preserve"> в</w:t>
      </w:r>
      <w:r w:rsidR="00D711AE" w:rsidRPr="00D711AE">
        <w:t> </w:t>
      </w:r>
      <w:r>
        <w:t>главном окне. Сведения</w:t>
      </w:r>
      <w:r w:rsidRPr="00D711AE">
        <w:t xml:space="preserve"> о</w:t>
      </w:r>
      <w:r w:rsidR="00D711AE" w:rsidRPr="00D711AE">
        <w:t> </w:t>
      </w:r>
      <w:r>
        <w:t>протоколе выделены серым цветом.</w:t>
      </w:r>
    </w:p>
    <w:p w14:paraId="6B4F8721" w14:textId="77777777" w:rsidR="00012A38" w:rsidRPr="003F46B5" w:rsidRDefault="00203351" w:rsidP="00012A38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676224DE" wp14:editId="34CB5243">
            <wp:extent cx="5745600" cy="2180820"/>
            <wp:effectExtent l="19050" t="19050" r="2667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NS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980" cy="2186658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FFEA75" w14:textId="6ACDFBFC" w:rsidR="00413102" w:rsidRDefault="00330B94" w:rsidP="00012A38">
      <w:pPr>
        <w:pStyle w:val="SubStepAlpha"/>
      </w:pPr>
      <w:r>
        <w:lastRenderedPageBreak/>
        <w:t>Как показано</w:t>
      </w:r>
      <w:r w:rsidRPr="00D711AE">
        <w:t xml:space="preserve"> в</w:t>
      </w:r>
      <w:r w:rsidR="00D711AE" w:rsidRPr="00D711AE">
        <w:t> </w:t>
      </w:r>
      <w:r>
        <w:t>первой строке на панели сведений</w:t>
      </w:r>
      <w:r w:rsidRPr="00D711AE">
        <w:t xml:space="preserve"> о</w:t>
      </w:r>
      <w:r w:rsidR="00D711AE" w:rsidRPr="00D711AE">
        <w:t> </w:t>
      </w:r>
      <w:r>
        <w:t>пакетах, кадр 15 содержал 74 байта данных во время передачи. Это количество байтов нужно отправить</w:t>
      </w:r>
      <w:r w:rsidRPr="00D711AE">
        <w:t xml:space="preserve"> в</w:t>
      </w:r>
      <w:r w:rsidR="00D711AE" w:rsidRPr="00D711AE">
        <w:t> </w:t>
      </w:r>
      <w:r>
        <w:t>качестве DNS-запроса на сервер, который запрашивает IP-адреса сайта www.google.com.</w:t>
      </w:r>
    </w:p>
    <w:p w14:paraId="48D272E1" w14:textId="36455C24" w:rsidR="00012A38" w:rsidRDefault="00A27C15" w:rsidP="00012A38">
      <w:pPr>
        <w:pStyle w:val="SubStepAlpha"/>
      </w:pPr>
      <w:r>
        <w:t>Строка Ethernet II содержит МАС-адреса источника</w:t>
      </w:r>
      <w:r w:rsidRPr="00D711AE">
        <w:t xml:space="preserve"> и</w:t>
      </w:r>
      <w:r w:rsidR="00D711AE" w:rsidRPr="00D711AE">
        <w:t> </w:t>
      </w:r>
      <w:r>
        <w:t>места назначения. MAC-адрес источника принадлежит вашему локальному ПК как источнику DNS-запроса. MAC-адрес назначения — это шлюз по умолчанию, поскольку это последняя остановка перед выходом запроса из локальной сети.</w:t>
      </w:r>
    </w:p>
    <w:p w14:paraId="7BBAC30F" w14:textId="184D019A" w:rsidR="006D5F4A" w:rsidRDefault="00141A41" w:rsidP="00141A41">
      <w:pPr>
        <w:pStyle w:val="BodyTextL50"/>
      </w:pPr>
      <w:r>
        <w:t>Совпадает ли MAC-адрес источника</w:t>
      </w:r>
      <w:r w:rsidRPr="00D711AE">
        <w:t xml:space="preserve"> с</w:t>
      </w:r>
      <w:r w:rsidR="00D711AE" w:rsidRPr="00D711AE">
        <w:t> </w:t>
      </w:r>
      <w:r>
        <w:t>адресом, записанным</w:t>
      </w:r>
      <w:r w:rsidRPr="00D711AE">
        <w:t xml:space="preserve"> в</w:t>
      </w:r>
      <w:r w:rsidR="00D711AE" w:rsidRPr="00D711AE">
        <w:t> </w:t>
      </w:r>
      <w:r>
        <w:t>части 1 для локального ПК?</w:t>
      </w:r>
    </w:p>
    <w:p w14:paraId="4C8DFC8D" w14:textId="7ACD9CCB" w:rsidR="00141A41" w:rsidRPr="00553626" w:rsidRDefault="00553626" w:rsidP="00141A41">
      <w:pPr>
        <w:pStyle w:val="BodyTextL50"/>
        <w:rPr>
          <w:b/>
          <w:bCs/>
          <w:color w:val="FF0000"/>
          <w:u w:val="single"/>
        </w:rPr>
      </w:pPr>
      <w:r w:rsidRPr="00553626">
        <w:rPr>
          <w:b/>
          <w:bCs/>
          <w:color w:val="FF0000"/>
          <w:u w:val="single"/>
        </w:rPr>
        <w:t>Да</w:t>
      </w:r>
    </w:p>
    <w:p w14:paraId="750AB8A7" w14:textId="7468C91D" w:rsidR="000C4570" w:rsidRDefault="00B348C6" w:rsidP="000C4570">
      <w:pPr>
        <w:pStyle w:val="SubStepAlpha"/>
      </w:pPr>
      <w:r>
        <w:t>В строке Internet Protocol Version 4 захваченные данные IP-пакета показывают, что IP-адрес источника данного DNS-запроса — 192.168.1.146,</w:t>
      </w:r>
      <w:r w:rsidRPr="00D711AE">
        <w:t xml:space="preserve"> а</w:t>
      </w:r>
      <w:r w:rsidR="00D711AE" w:rsidRPr="00D711AE">
        <w:t> </w:t>
      </w:r>
      <w:r>
        <w:t>IP-адрес назначения — 192.168.1.1.</w:t>
      </w:r>
      <w:r w:rsidRPr="00D711AE">
        <w:t xml:space="preserve"> В</w:t>
      </w:r>
      <w:r w:rsidR="00D711AE" w:rsidRPr="00D711AE">
        <w:t> </w:t>
      </w:r>
      <w:r>
        <w:t>данном примере адрес назначения — это шлюз по умолчанию.</w:t>
      </w:r>
      <w:r w:rsidRPr="00D711AE">
        <w:t xml:space="preserve"> В</w:t>
      </w:r>
      <w:r w:rsidR="00D711AE" w:rsidRPr="00D711AE">
        <w:t> </w:t>
      </w:r>
      <w:r>
        <w:t>данной сети шлюзом по умолчанию является маршрутизатор.</w:t>
      </w:r>
    </w:p>
    <w:p w14:paraId="375AD847" w14:textId="1257BE31" w:rsidR="00BD009E" w:rsidRPr="00BD009E" w:rsidRDefault="00BD009E" w:rsidP="00BD009E">
      <w:pPr>
        <w:pStyle w:val="BodyTextL50"/>
      </w:pPr>
      <w:r>
        <w:t>Можете ли вы указать IP-адрес</w:t>
      </w:r>
      <w:r w:rsidRPr="00D711AE">
        <w:t xml:space="preserve"> и</w:t>
      </w:r>
      <w:r w:rsidR="00D711AE" w:rsidRPr="00D711AE">
        <w:t> </w:t>
      </w:r>
      <w:r>
        <w:t>МАС-адрес для устройств источника</w:t>
      </w:r>
      <w:r w:rsidRPr="00D711AE">
        <w:t xml:space="preserve"> и</w:t>
      </w:r>
      <w:r w:rsidR="00D711AE" w:rsidRPr="00D711AE">
        <w:t> </w:t>
      </w:r>
      <w:r>
        <w:t>назначения?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BD009E" w14:paraId="5092437D" w14:textId="77777777" w:rsidTr="000939CD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27EE24" w14:textId="77777777" w:rsidR="00BD009E" w:rsidRPr="00BD009E" w:rsidRDefault="00BD009E" w:rsidP="00BD009E">
            <w:pPr>
              <w:pStyle w:val="TableHeading"/>
            </w:pPr>
            <w:r>
              <w:t>Устройство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E7A675" w14:textId="77777777" w:rsidR="00BD009E" w:rsidRPr="00BD009E" w:rsidRDefault="00BD009E" w:rsidP="00BD009E">
            <w:pPr>
              <w:pStyle w:val="TableHeading"/>
            </w:pPr>
            <w:r>
              <w:t>IP-адрес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AE9A600" w14:textId="77777777" w:rsidR="00BD009E" w:rsidRPr="00BD009E" w:rsidRDefault="00BD009E" w:rsidP="00BD009E">
            <w:pPr>
              <w:pStyle w:val="TableHeading"/>
            </w:pPr>
            <w:r>
              <w:t>MAC-адрес</w:t>
            </w:r>
          </w:p>
        </w:tc>
      </w:tr>
      <w:tr w:rsidR="00BD009E" w:rsidRPr="00553626" w14:paraId="51E4C562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1633E50F" w14:textId="77777777" w:rsidR="00BD009E" w:rsidRPr="00BD009E" w:rsidRDefault="00BD009E" w:rsidP="00BD009E">
            <w:pPr>
              <w:pStyle w:val="TableText"/>
            </w:pPr>
            <w:r>
              <w:t>Локальный ПК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5FE73156" w14:textId="6B6FAAD7" w:rsidR="00BD009E" w:rsidRPr="00553626" w:rsidRDefault="00553626" w:rsidP="001C0E11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 xml:space="preserve">Internet Protocol Version 4, </w:t>
            </w:r>
            <w:proofErr w:type="spellStart"/>
            <w:r w:rsidRPr="00553626">
              <w:rPr>
                <w:rStyle w:val="AnswerGray"/>
                <w:lang w:val="en-US"/>
              </w:rPr>
              <w:t>Src</w:t>
            </w:r>
            <w:proofErr w:type="spellEnd"/>
            <w:r w:rsidRPr="00553626">
              <w:rPr>
                <w:rStyle w:val="AnswerGray"/>
                <w:lang w:val="en-US"/>
              </w:rPr>
              <w:t>: 192.168.0.171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435C959F" w14:textId="67F0A993" w:rsidR="00BD009E" w:rsidRPr="00553626" w:rsidRDefault="00553626" w:rsidP="001C0E11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>04-7C-16-B4-1C-0D</w:t>
            </w:r>
          </w:p>
        </w:tc>
      </w:tr>
      <w:tr w:rsidR="00BD009E" w:rsidRPr="00553626" w14:paraId="6C397609" w14:textId="77777777" w:rsidTr="000939CD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50752B86" w14:textId="77777777" w:rsidR="00BD009E" w:rsidRDefault="00BD009E" w:rsidP="00BD009E">
            <w:pPr>
              <w:pStyle w:val="TableText"/>
            </w:pPr>
            <w:r>
              <w:t>Шлюз по умолчанию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3A13953D" w14:textId="62A7DD97" w:rsidR="00BD009E" w:rsidRPr="00BD009E" w:rsidRDefault="00553626" w:rsidP="001C0E11">
            <w:pPr>
              <w:pStyle w:val="TableText"/>
              <w:rPr>
                <w:rStyle w:val="AnswerGray"/>
              </w:rPr>
            </w:pPr>
            <w:r w:rsidRPr="00553626">
              <w:rPr>
                <w:rStyle w:val="AnswerGray"/>
              </w:rPr>
              <w:t>192.168.0.1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1C510BAC" w14:textId="32E6C660" w:rsidR="008325D8" w:rsidRPr="00553626" w:rsidRDefault="00553626" w:rsidP="00C4588A">
            <w:pPr>
              <w:pStyle w:val="TableText"/>
              <w:rPr>
                <w:rStyle w:val="AnswerGray"/>
                <w:lang w:val="en-US"/>
              </w:rPr>
            </w:pPr>
            <w:r w:rsidRPr="00553626">
              <w:rPr>
                <w:rStyle w:val="AnswerGray"/>
                <w:lang w:val="en-US"/>
              </w:rPr>
              <w:t>TpLinkTechno_20:89:53 (</w:t>
            </w:r>
            <w:proofErr w:type="gramStart"/>
            <w:r w:rsidRPr="00553626">
              <w:rPr>
                <w:rStyle w:val="AnswerGray"/>
                <w:lang w:val="en-US"/>
              </w:rPr>
              <w:t>98:da</w:t>
            </w:r>
            <w:proofErr w:type="gramEnd"/>
            <w:r w:rsidRPr="00553626">
              <w:rPr>
                <w:rStyle w:val="AnswerGray"/>
                <w:lang w:val="en-US"/>
              </w:rPr>
              <w:t>:c4:20:89:53)</w:t>
            </w:r>
          </w:p>
        </w:tc>
      </w:tr>
    </w:tbl>
    <w:p w14:paraId="73722C14" w14:textId="2776A0BC" w:rsidR="00BF7709" w:rsidRDefault="00BF7709" w:rsidP="00BF7709">
      <w:pPr>
        <w:pStyle w:val="BodyTextL50"/>
      </w:pPr>
      <w:r>
        <w:t>IP-пакет</w:t>
      </w:r>
      <w:r w:rsidRPr="00D711AE">
        <w:t xml:space="preserve"> и</w:t>
      </w:r>
      <w:r w:rsidR="00D711AE" w:rsidRPr="00D711AE">
        <w:t> </w:t>
      </w:r>
      <w:r>
        <w:t>заголовок инкапсулируют сегмент UDP. Сегмент UDP содержит DNS-запрос</w:t>
      </w:r>
      <w:r w:rsidRPr="00D711AE">
        <w:t xml:space="preserve"> в</w:t>
      </w:r>
      <w:r w:rsidR="00D711AE" w:rsidRPr="00D711AE">
        <w:t> </w:t>
      </w:r>
      <w:r>
        <w:t>виде данных.</w:t>
      </w:r>
    </w:p>
    <w:p w14:paraId="7E12025C" w14:textId="4D07DEE7" w:rsidR="00012A38" w:rsidRDefault="006E3972" w:rsidP="006D5F4A">
      <w:pPr>
        <w:pStyle w:val="SubStepAlpha"/>
        <w:keepNext/>
      </w:pPr>
      <w:r>
        <w:t>Заголовок UDP имеет только четыре поля: порт источника, порт назначения, длина</w:t>
      </w:r>
      <w:r w:rsidRPr="00D711AE">
        <w:t xml:space="preserve"> и</w:t>
      </w:r>
      <w:r w:rsidR="00D711AE" w:rsidRPr="00D711AE">
        <w:t> </w:t>
      </w:r>
      <w:r>
        <w:t>контрольная сумма. Как показано ниже, длина каждого поля</w:t>
      </w:r>
      <w:r w:rsidRPr="00D711AE">
        <w:t xml:space="preserve"> в</w:t>
      </w:r>
      <w:r w:rsidR="00D711AE" w:rsidRPr="00D711AE">
        <w:t> </w:t>
      </w:r>
      <w:r>
        <w:t>заголовке UDP составляет всего 16 бит.</w:t>
      </w:r>
    </w:p>
    <w:p w14:paraId="13F17072" w14:textId="77777777" w:rsidR="002776C0" w:rsidRDefault="002776C0" w:rsidP="00BC38A3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52273DDD" wp14:editId="647CF7BF">
            <wp:extent cx="3640733" cy="118323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733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7383FB" w14:textId="632FB9D7" w:rsidR="00A10F67" w:rsidRDefault="003D3006" w:rsidP="003D3006">
      <w:pPr>
        <w:pStyle w:val="BodyTextL50"/>
      </w:pPr>
      <w:r>
        <w:t>Разверните узел User Datagram Protocol на панели сведений</w:t>
      </w:r>
      <w:r w:rsidRPr="00D711AE">
        <w:t xml:space="preserve"> о</w:t>
      </w:r>
      <w:r w:rsidR="00D711AE" w:rsidRPr="00D711AE">
        <w:t> </w:t>
      </w:r>
      <w:r>
        <w:t>пакетах, нажав на значок «плюс» (+). Обратите внимание на то, что отображаются всего четыре поля. Номер порта источника</w:t>
      </w:r>
      <w:r w:rsidRPr="00D711AE">
        <w:t xml:space="preserve"> в</w:t>
      </w:r>
      <w:r w:rsidR="00D711AE" w:rsidRPr="00D711AE">
        <w:t> </w:t>
      </w:r>
      <w:r>
        <w:t>данном примере — 60868. Порт источника был случайно сгенерирован локальным ПК</w:t>
      </w:r>
      <w:r w:rsidRPr="00D711AE">
        <w:t xml:space="preserve"> с</w:t>
      </w:r>
      <w:r w:rsidR="00D711AE" w:rsidRPr="00D711AE">
        <w:t> </w:t>
      </w:r>
      <w:r>
        <w:t>использованием незарезервированных номеров портов. Порт назначения — 53. Порт 53 — это «хорошо известный порт», зарезервированный для использования</w:t>
      </w:r>
      <w:r w:rsidRPr="00D711AE">
        <w:t xml:space="preserve"> с</w:t>
      </w:r>
      <w:r w:rsidR="00D711AE" w:rsidRPr="00D711AE">
        <w:t> </w:t>
      </w:r>
      <w:r>
        <w:t>DNS. DNS-серверы прослушивают порт 53 для получения DNS-запросов от клиентов.</w:t>
      </w:r>
    </w:p>
    <w:p w14:paraId="5A9B015C" w14:textId="77777777" w:rsidR="000C4790" w:rsidRDefault="000D2FF6" w:rsidP="0076562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49A8F795" wp14:editId="260611C9">
            <wp:extent cx="4266667" cy="1161905"/>
            <wp:effectExtent l="19050" t="19050" r="19685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DP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6667" cy="116190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9003B6" w14:textId="4E43308D" w:rsidR="002C6AA2" w:rsidRDefault="005E2B64" w:rsidP="00405396">
      <w:pPr>
        <w:pStyle w:val="BodyTextL50"/>
        <w:keepNext/>
      </w:pPr>
      <w:r>
        <w:lastRenderedPageBreak/>
        <w:t>В данном примере длина сегмента UDP составляет 40 байт. 8 из 40 байт используются</w:t>
      </w:r>
      <w:r w:rsidRPr="00D711AE">
        <w:t xml:space="preserve"> в</w:t>
      </w:r>
      <w:r w:rsidR="00D711AE" w:rsidRPr="00D711AE">
        <w:t> </w:t>
      </w:r>
      <w:r>
        <w:t>качестве заголовка. Остальные 32 байта используются данными DNS-запроса. На следующем рисунке выделены 32 байта данных DNS-запроса на панели отображения байтов пакета (нижний раздел главного окна Wireshark).</w:t>
      </w:r>
    </w:p>
    <w:p w14:paraId="3AEB1610" w14:textId="77777777" w:rsidR="003E2201" w:rsidRDefault="000D2FF6" w:rsidP="00025DAE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0B22757D" wp14:editId="5AA4AA2B">
            <wp:extent cx="3265242" cy="2023200"/>
            <wp:effectExtent l="19050" t="19050" r="1143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NS-Query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862" cy="203907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BA3F73" w14:textId="13A0ADFD" w:rsidR="00025DAE" w:rsidRDefault="00025DAE" w:rsidP="00025DAE">
      <w:pPr>
        <w:pStyle w:val="BodyTextL50"/>
      </w:pPr>
      <w:r>
        <w:t>Контрольная сумма используется для определения целостности пакета после его передачи через Интернет.</w:t>
      </w:r>
    </w:p>
    <w:p w14:paraId="6F20FE3C" w14:textId="75F53593" w:rsidR="005E2B64" w:rsidRDefault="005E2B64" w:rsidP="00025DAE">
      <w:pPr>
        <w:pStyle w:val="BodyTextL50"/>
      </w:pPr>
      <w:r>
        <w:t>Заголовок UDP несет мало служебной информации, поскольку протокол UDP не имеет полей, связанных</w:t>
      </w:r>
      <w:r w:rsidRPr="00D711AE">
        <w:t xml:space="preserve"> с</w:t>
      </w:r>
      <w:r w:rsidR="00D711AE" w:rsidRPr="00D711AE">
        <w:t> </w:t>
      </w:r>
      <w:r>
        <w:t>трехсторонним квитированием</w:t>
      </w:r>
      <w:r w:rsidRPr="00D711AE">
        <w:t xml:space="preserve"> в</w:t>
      </w:r>
      <w:r w:rsidR="00D711AE" w:rsidRPr="00D711AE">
        <w:t> </w:t>
      </w:r>
      <w:r>
        <w:t>протоколе TCP. Любые проблемы</w:t>
      </w:r>
      <w:r w:rsidRPr="00D711AE">
        <w:t xml:space="preserve"> с</w:t>
      </w:r>
      <w:r w:rsidR="00D711AE" w:rsidRPr="00D711AE">
        <w:t> </w:t>
      </w:r>
      <w:r>
        <w:t>надежностью передачи данных должны решаться на прикладном уровне.</w:t>
      </w:r>
    </w:p>
    <w:p w14:paraId="5FC62D5F" w14:textId="57227B6C" w:rsidR="00B714A0" w:rsidRDefault="00B714A0" w:rsidP="00405396">
      <w:pPr>
        <w:pStyle w:val="BodyTextL50"/>
        <w:keepNext/>
      </w:pPr>
      <w:r>
        <w:t>Запишите результаты захвата данных программой Wireshark</w:t>
      </w:r>
      <w:r w:rsidRPr="00D711AE">
        <w:t xml:space="preserve"> в</w:t>
      </w:r>
      <w:r w:rsidR="00D711AE" w:rsidRPr="00D711AE">
        <w:t> </w:t>
      </w:r>
      <w:r>
        <w:t>приведенную ниже таблицу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14:paraId="306C5C42" w14:textId="77777777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50C76CCD" w14:textId="77777777" w:rsidR="00B714A0" w:rsidRPr="00D25292" w:rsidRDefault="00B714A0">
            <w:pPr>
              <w:pStyle w:val="TableHeading"/>
              <w:jc w:val="left"/>
            </w:pPr>
            <w:r>
              <w:t>Размер кадра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0DA5E5C5" w14:textId="7A690DDF" w:rsidR="00B714A0" w:rsidRPr="000F115C" w:rsidRDefault="000F115C" w:rsidP="00BD3204">
            <w:pPr>
              <w:pStyle w:val="TableText"/>
            </w:pPr>
            <w:r>
              <w:rPr>
                <w:lang w:val="en-US"/>
              </w:rPr>
              <w:t xml:space="preserve">74 </w:t>
            </w:r>
            <w:r>
              <w:t>байта</w:t>
            </w:r>
          </w:p>
        </w:tc>
      </w:tr>
      <w:tr w:rsidR="00B714A0" w14:paraId="075B408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1C1177" w14:textId="77777777" w:rsidR="00B714A0" w:rsidRPr="00D25292" w:rsidRDefault="00B714A0">
            <w:pPr>
              <w:pStyle w:val="TableHeading"/>
              <w:jc w:val="left"/>
            </w:pPr>
            <w:r>
              <w:t>MAC-адрес источника</w:t>
            </w:r>
          </w:p>
        </w:tc>
        <w:tc>
          <w:tcPr>
            <w:tcW w:w="4379" w:type="dxa"/>
            <w:vAlign w:val="bottom"/>
          </w:tcPr>
          <w:p w14:paraId="77D6D2A0" w14:textId="5A53C3C4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04-7C-16-B4-1C-0D</w:t>
            </w:r>
          </w:p>
        </w:tc>
      </w:tr>
      <w:tr w:rsidR="00B714A0" w14:paraId="615F36E6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52C682C8" w14:textId="77777777" w:rsidR="00B714A0" w:rsidRPr="00D25292" w:rsidRDefault="00B714A0">
            <w:pPr>
              <w:pStyle w:val="TableHeading"/>
              <w:jc w:val="left"/>
            </w:pPr>
            <w:r>
              <w:t>MAC-адрес назначения</w:t>
            </w:r>
          </w:p>
        </w:tc>
        <w:tc>
          <w:tcPr>
            <w:tcW w:w="4379" w:type="dxa"/>
            <w:vAlign w:val="bottom"/>
          </w:tcPr>
          <w:p w14:paraId="24941E68" w14:textId="6FEC3F37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(</w:t>
            </w:r>
            <w:proofErr w:type="gramStart"/>
            <w:r w:rsidRPr="00553626">
              <w:rPr>
                <w:rStyle w:val="AnswerGray"/>
                <w:lang w:val="en-US"/>
              </w:rPr>
              <w:t>98:da</w:t>
            </w:r>
            <w:proofErr w:type="gramEnd"/>
            <w:r w:rsidRPr="00553626">
              <w:rPr>
                <w:rStyle w:val="AnswerGray"/>
                <w:lang w:val="en-US"/>
              </w:rPr>
              <w:t>:c4:20:89:53)</w:t>
            </w:r>
          </w:p>
        </w:tc>
      </w:tr>
      <w:tr w:rsidR="00B714A0" w14:paraId="75C2AC92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1CC9FB76" w14:textId="77777777" w:rsidR="00B714A0" w:rsidRPr="00D25292" w:rsidRDefault="00B714A0">
            <w:pPr>
              <w:pStyle w:val="TableHeading"/>
              <w:jc w:val="left"/>
            </w:pPr>
            <w:r>
              <w:t>IP-адрес источника</w:t>
            </w:r>
          </w:p>
        </w:tc>
        <w:tc>
          <w:tcPr>
            <w:tcW w:w="4379" w:type="dxa"/>
            <w:vAlign w:val="bottom"/>
          </w:tcPr>
          <w:p w14:paraId="0BC0928C" w14:textId="22A39D54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  <w:lang w:val="en-US"/>
              </w:rPr>
              <w:t>192.168.0.171</w:t>
            </w:r>
          </w:p>
        </w:tc>
      </w:tr>
      <w:tr w:rsidR="00B714A0" w14:paraId="3415B551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8634138" w14:textId="77777777" w:rsidR="00B714A0" w:rsidRPr="00D25292" w:rsidRDefault="00B714A0">
            <w:pPr>
              <w:pStyle w:val="TableHeading"/>
              <w:jc w:val="left"/>
            </w:pPr>
            <w:r>
              <w:t>IP-адрес назначения</w:t>
            </w:r>
          </w:p>
        </w:tc>
        <w:tc>
          <w:tcPr>
            <w:tcW w:w="4379" w:type="dxa"/>
            <w:vAlign w:val="bottom"/>
          </w:tcPr>
          <w:p w14:paraId="22C9D5A4" w14:textId="41FA9722" w:rsidR="00B714A0" w:rsidRPr="00C425C9" w:rsidRDefault="000F115C" w:rsidP="00BD3204">
            <w:pPr>
              <w:pStyle w:val="TableText"/>
            </w:pPr>
            <w:r w:rsidRPr="00553626">
              <w:rPr>
                <w:rStyle w:val="AnswerGray"/>
              </w:rPr>
              <w:t>192.168.0.1</w:t>
            </w:r>
          </w:p>
        </w:tc>
      </w:tr>
      <w:tr w:rsidR="009F643D" w14:paraId="3931E7C4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3FD9BBDE" w14:textId="77777777" w:rsidR="009F643D" w:rsidRPr="00D25292" w:rsidRDefault="009F643D">
            <w:pPr>
              <w:pStyle w:val="TableHeading"/>
              <w:jc w:val="left"/>
            </w:pPr>
            <w:r>
              <w:t>Порт источника</w:t>
            </w:r>
          </w:p>
        </w:tc>
        <w:tc>
          <w:tcPr>
            <w:tcW w:w="4379" w:type="dxa"/>
            <w:vAlign w:val="bottom"/>
          </w:tcPr>
          <w:p w14:paraId="1F090C84" w14:textId="405183E8" w:rsidR="009F643D" w:rsidRPr="00C425C9" w:rsidRDefault="000F115C" w:rsidP="00BD3204">
            <w:pPr>
              <w:pStyle w:val="TableText"/>
            </w:pPr>
            <w:r>
              <w:t>59614</w:t>
            </w:r>
          </w:p>
        </w:tc>
      </w:tr>
      <w:tr w:rsidR="009F643D" w14:paraId="6B1AACF3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4A950C70" w14:textId="77777777" w:rsidR="009F643D" w:rsidRPr="00CD1058" w:rsidRDefault="009F643D" w:rsidP="00405396">
            <w:pPr>
              <w:pStyle w:val="TableHeading"/>
              <w:keepNext w:val="0"/>
              <w:jc w:val="left"/>
            </w:pPr>
            <w:r>
              <w:t>Порт назначения</w:t>
            </w:r>
          </w:p>
        </w:tc>
        <w:tc>
          <w:tcPr>
            <w:tcW w:w="4379" w:type="dxa"/>
            <w:vAlign w:val="bottom"/>
          </w:tcPr>
          <w:p w14:paraId="530B1468" w14:textId="02B98487" w:rsidR="009F643D" w:rsidRPr="00C425C9" w:rsidRDefault="000F115C" w:rsidP="00BD3204">
            <w:pPr>
              <w:pStyle w:val="TableText"/>
            </w:pPr>
            <w:r>
              <w:t>53</w:t>
            </w:r>
          </w:p>
        </w:tc>
      </w:tr>
    </w:tbl>
    <w:p w14:paraId="7969D7F1" w14:textId="7BBD3CF9" w:rsidR="009F643D" w:rsidRPr="006B0F29" w:rsidRDefault="009F643D" w:rsidP="009F643D">
      <w:pPr>
        <w:pStyle w:val="BodyTextL50"/>
      </w:pPr>
      <w:r>
        <w:t>Совпадает ли IP-адрес источника</w:t>
      </w:r>
      <w:r w:rsidRPr="00D711AE">
        <w:t xml:space="preserve"> с</w:t>
      </w:r>
      <w:r w:rsidR="00D711AE" w:rsidRPr="00D711AE">
        <w:t> </w:t>
      </w:r>
      <w:r>
        <w:t>IP-адресом локального ПК, записанным</w:t>
      </w:r>
      <w:r w:rsidRPr="00D711AE">
        <w:t xml:space="preserve"> в</w:t>
      </w:r>
      <w:r w:rsidR="00D711AE" w:rsidRPr="00D711AE">
        <w:t> </w:t>
      </w:r>
      <w:r w:rsidR="00C84167">
        <w:t xml:space="preserve">части 1? </w:t>
      </w:r>
      <w:r w:rsidR="000F115C" w:rsidRPr="000F115C">
        <w:rPr>
          <w:b/>
          <w:bCs/>
          <w:color w:val="FF0000"/>
          <w:u w:val="single"/>
        </w:rPr>
        <w:t>ДА</w:t>
      </w:r>
    </w:p>
    <w:p w14:paraId="6C8E2784" w14:textId="45F7EBEA" w:rsidR="009F643D" w:rsidRPr="000F115C" w:rsidRDefault="009F643D" w:rsidP="009F643D">
      <w:pPr>
        <w:pStyle w:val="BodyTextL50"/>
      </w:pPr>
      <w:r>
        <w:t>Совпадает ли IP-адрес назначения со шлюзом по умолчанию, записанным</w:t>
      </w:r>
      <w:r w:rsidRPr="00D711AE">
        <w:t xml:space="preserve"> в</w:t>
      </w:r>
      <w:r w:rsidR="00D711AE" w:rsidRPr="00D711AE">
        <w:t> </w:t>
      </w:r>
      <w:r w:rsidR="00C84167">
        <w:t xml:space="preserve">части 1? </w:t>
      </w:r>
      <w:r w:rsidR="000F115C" w:rsidRPr="000F115C">
        <w:rPr>
          <w:b/>
          <w:bCs/>
          <w:color w:val="FF0000"/>
          <w:u w:val="single"/>
        </w:rPr>
        <w:t>ДА</w:t>
      </w:r>
    </w:p>
    <w:p w14:paraId="1B245681" w14:textId="27AC133B" w:rsidR="00FE03E0" w:rsidRDefault="00FE03E0" w:rsidP="00FE03E0">
      <w:pPr>
        <w:pStyle w:val="StepHead"/>
      </w:pPr>
      <w:r>
        <w:t>Изучите сегмент UDP</w:t>
      </w:r>
      <w:r w:rsidRPr="00D711AE">
        <w:t xml:space="preserve"> с</w:t>
      </w:r>
      <w:r w:rsidR="00D711AE" w:rsidRPr="00D711AE">
        <w:t> </w:t>
      </w:r>
      <w:r>
        <w:t>помощью DNS-ответа.</w:t>
      </w:r>
    </w:p>
    <w:p w14:paraId="5C175A7E" w14:textId="32AA7527" w:rsidR="003B7FE8" w:rsidRDefault="002C6AA2" w:rsidP="003B7FE8">
      <w:pPr>
        <w:pStyle w:val="BodyTextL25"/>
      </w:pPr>
      <w:r>
        <w:t>В этом шаге вам нужно изучить пакет DNS-ответа</w:t>
      </w:r>
      <w:r w:rsidRPr="00D711AE">
        <w:t xml:space="preserve"> и</w:t>
      </w:r>
      <w:r w:rsidR="00D711AE" w:rsidRPr="00D711AE">
        <w:t> </w:t>
      </w:r>
      <w:r>
        <w:t>убедиться</w:t>
      </w:r>
      <w:r w:rsidRPr="00D711AE">
        <w:t xml:space="preserve"> в</w:t>
      </w:r>
      <w:r w:rsidR="00D711AE" w:rsidRPr="00D711AE">
        <w:t> </w:t>
      </w:r>
      <w:r>
        <w:t>том, что он также использует протокол UDP.</w:t>
      </w:r>
    </w:p>
    <w:p w14:paraId="06F7867E" w14:textId="77777777" w:rsidR="00371B1C" w:rsidRDefault="005E2C0B" w:rsidP="00405396">
      <w:pPr>
        <w:pStyle w:val="SubStepAlpha"/>
        <w:keepNext/>
      </w:pPr>
      <w:r>
        <w:lastRenderedPageBreak/>
        <w:t>В данном примере соответствующим пакетом DNS-ответа является кадр 16. Обратите внимание на то, что количество байтов во время передачи составляет 90. Этот пакет превышает по объему пакет DNS-запроса.</w:t>
      </w:r>
    </w:p>
    <w:p w14:paraId="60EF46C5" w14:textId="77777777" w:rsidR="00371B1C" w:rsidRDefault="00DD2A3D" w:rsidP="00422DDF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17AD7C8A" wp14:editId="4EEF8087">
            <wp:extent cx="6055200" cy="2271301"/>
            <wp:effectExtent l="19050" t="19050" r="2222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NS-Respons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74" cy="2274255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7AD9D8" w14:textId="2149F31C" w:rsidR="00371B1C" w:rsidRDefault="00C73652" w:rsidP="00371B1C">
      <w:pPr>
        <w:pStyle w:val="SubStepAlpha"/>
      </w:pPr>
      <w:r>
        <w:t>Если судить по кадру Ethernet II для DNS-ответа, какому устройству соответствует MAC-адрес источника</w:t>
      </w:r>
      <w:r w:rsidRPr="00D711AE">
        <w:t xml:space="preserve"> и</w:t>
      </w:r>
      <w:r w:rsidR="00D711AE" w:rsidRPr="00D711AE">
        <w:t> </w:t>
      </w:r>
      <w:r>
        <w:t>какое устройство соответствует MAC-адресу назначения?</w:t>
      </w:r>
    </w:p>
    <w:p w14:paraId="42040AFC" w14:textId="17D311D4" w:rsidR="002776C0" w:rsidRDefault="000F115C" w:rsidP="00BC38A3">
      <w:pPr>
        <w:pStyle w:val="BodyTextL50"/>
      </w:pPr>
      <w:r w:rsidRPr="000F115C">
        <w:rPr>
          <w:b/>
          <w:bCs/>
          <w:color w:val="FF0000"/>
          <w:u w:val="single"/>
        </w:rPr>
        <w:t>Источник – шлюз по умолчанию, а назначение - ПК</w:t>
      </w:r>
    </w:p>
    <w:p w14:paraId="4740804A" w14:textId="681DF1D9" w:rsidR="00C73652" w:rsidRDefault="00C73652" w:rsidP="00C73652">
      <w:pPr>
        <w:pStyle w:val="SubStepAlpha"/>
      </w:pPr>
      <w:r>
        <w:t>Обратите внимание на IP-адреса источника</w:t>
      </w:r>
      <w:r w:rsidRPr="00D711AE">
        <w:t xml:space="preserve"> и</w:t>
      </w:r>
      <w:r w:rsidR="00D711AE" w:rsidRPr="00D711AE">
        <w:t> </w:t>
      </w:r>
      <w:r>
        <w:t>назначения</w:t>
      </w:r>
      <w:r w:rsidRPr="00D711AE">
        <w:t xml:space="preserve"> в</w:t>
      </w:r>
      <w:r w:rsidR="00D711AE" w:rsidRPr="00D711AE">
        <w:t> </w:t>
      </w:r>
      <w:r>
        <w:t>IP-пакете. Назовите IP-адрес назначения. Назовите IP-адрес источника.</w:t>
      </w:r>
    </w:p>
    <w:p w14:paraId="10867FDC" w14:textId="39FEDED3" w:rsidR="00C73652" w:rsidRDefault="00C73652" w:rsidP="000F115C">
      <w:pPr>
        <w:pStyle w:val="TableText"/>
      </w:pPr>
      <w:r>
        <w:t xml:space="preserve">IP-адрес назначения: </w:t>
      </w:r>
      <w:r w:rsidR="000F115C" w:rsidRPr="00553626">
        <w:rPr>
          <w:rStyle w:val="AnswerGray"/>
        </w:rPr>
        <w:t>192.168.0.1</w:t>
      </w:r>
      <w:r w:rsidR="00C84167" w:rsidRPr="00C84167">
        <w:t xml:space="preserve"> </w:t>
      </w:r>
      <w:r>
        <w:t xml:space="preserve">IP-адрес источника: </w:t>
      </w:r>
      <w:r w:rsidR="000F115C" w:rsidRPr="000F115C">
        <w:rPr>
          <w:rStyle w:val="AnswerGray"/>
        </w:rPr>
        <w:t>192.168.0.171</w:t>
      </w:r>
    </w:p>
    <w:p w14:paraId="4B32310B" w14:textId="7F46E42A" w:rsidR="009616D7" w:rsidRDefault="009616D7" w:rsidP="006D5F4A">
      <w:pPr>
        <w:pStyle w:val="BodyTextL50"/>
        <w:keepNext/>
      </w:pPr>
      <w:r>
        <w:t>Что произошло</w:t>
      </w:r>
      <w:r w:rsidRPr="00D711AE">
        <w:t xml:space="preserve"> с</w:t>
      </w:r>
      <w:r w:rsidR="00D711AE" w:rsidRPr="00D711AE">
        <w:t> </w:t>
      </w:r>
      <w:r>
        <w:t>ролями источника</w:t>
      </w:r>
      <w:r w:rsidRPr="00D711AE">
        <w:t xml:space="preserve"> и</w:t>
      </w:r>
      <w:r w:rsidR="00D711AE" w:rsidRPr="00D711AE">
        <w:t> </w:t>
      </w:r>
      <w:r>
        <w:t>назначения локального узла</w:t>
      </w:r>
      <w:r w:rsidRPr="00D711AE">
        <w:t xml:space="preserve"> и</w:t>
      </w:r>
      <w:r w:rsidR="00D711AE" w:rsidRPr="00D711AE">
        <w:t> </w:t>
      </w:r>
      <w:r>
        <w:t>шлюза по умолчанию?</w:t>
      </w:r>
    </w:p>
    <w:p w14:paraId="5F90402C" w14:textId="015648AE" w:rsidR="00670C09" w:rsidRPr="0010008F" w:rsidRDefault="0010008F" w:rsidP="009616D7">
      <w:pPr>
        <w:pStyle w:val="BodyTextL50"/>
        <w:rPr>
          <w:b/>
          <w:bCs/>
          <w:color w:val="FF0000"/>
          <w:u w:val="single"/>
        </w:rPr>
      </w:pPr>
      <w:r w:rsidRPr="0010008F">
        <w:rPr>
          <w:b/>
          <w:bCs/>
          <w:color w:val="FF0000"/>
          <w:u w:val="single"/>
        </w:rPr>
        <w:t>Поменялись ролями</w:t>
      </w:r>
    </w:p>
    <w:p w14:paraId="1C08F761" w14:textId="77777777" w:rsidR="0049430C" w:rsidRDefault="00381A89" w:rsidP="00381A89">
      <w:pPr>
        <w:pStyle w:val="SubStepAlpha"/>
      </w:pPr>
      <w:r>
        <w:t>В сегменте UDP роли номеров портов также изменились на противоположные. Номер порта назначения — 62921. Номер порта 62921 — это тот же номер порта, который был сгенерирован локальным ПК при отправке DNS-запроса на DNS-сервер. Ваш локальный ПК прослушивает этот порт для получения DNS-ответа.</w:t>
      </w:r>
    </w:p>
    <w:p w14:paraId="1F06F984" w14:textId="715BB1F2" w:rsidR="00C73652" w:rsidRDefault="00AA1188" w:rsidP="0049430C">
      <w:pPr>
        <w:pStyle w:val="BodyTextL50"/>
      </w:pPr>
      <w:r>
        <w:t>Номер порта источника — 53. DNS-сервер прослушивает порт 53 для получения DNS-запроса,</w:t>
      </w:r>
      <w:r w:rsidRPr="00D711AE">
        <w:t xml:space="preserve"> а</w:t>
      </w:r>
      <w:r w:rsidR="00D711AE" w:rsidRPr="00D711AE">
        <w:t> </w:t>
      </w:r>
      <w:r>
        <w:t>затем отправляет DNS-ответ</w:t>
      </w:r>
      <w:r w:rsidRPr="00D711AE">
        <w:t xml:space="preserve"> с</w:t>
      </w:r>
      <w:r w:rsidR="00D711AE" w:rsidRPr="00D711AE">
        <w:t> </w:t>
      </w:r>
      <w:r>
        <w:t>номером порта источника 53 обратно инициатору DNS-запроса.</w:t>
      </w:r>
    </w:p>
    <w:p w14:paraId="699EF60C" w14:textId="0AF11DB9" w:rsidR="00AA1188" w:rsidRDefault="00AA1188" w:rsidP="00405396">
      <w:pPr>
        <w:pStyle w:val="BodyTextL50"/>
        <w:keepNext/>
      </w:pPr>
      <w:r>
        <w:lastRenderedPageBreak/>
        <w:t>После того как будет развернута строка DNS-запроса, обратите внимание на преобразованные IP-адреса сайта www.google.com</w:t>
      </w:r>
      <w:r w:rsidRPr="00D711AE">
        <w:t xml:space="preserve"> в</w:t>
      </w:r>
      <w:r w:rsidR="00D711AE" w:rsidRPr="00D711AE">
        <w:t> </w:t>
      </w:r>
      <w:r>
        <w:t xml:space="preserve">разделе </w:t>
      </w:r>
      <w:r>
        <w:rPr>
          <w:b/>
        </w:rPr>
        <w:t>Answers</w:t>
      </w:r>
      <w:r>
        <w:t xml:space="preserve"> (Ответы).</w:t>
      </w:r>
    </w:p>
    <w:p w14:paraId="125213F0" w14:textId="77777777" w:rsidR="00AA1188" w:rsidRPr="003B7FE8" w:rsidRDefault="00DD2A3D" w:rsidP="00FD68F0">
      <w:pPr>
        <w:pStyle w:val="Visual"/>
        <w:ind w:left="720" w:hanging="720"/>
      </w:pPr>
      <w:r>
        <w:rPr>
          <w:noProof/>
          <w:lang w:val="en-US" w:eastAsia="zh-CN"/>
        </w:rPr>
        <w:drawing>
          <wp:inline distT="0" distB="0" distL="0" distR="0" wp14:anchorId="1B02449F" wp14:editId="573395FC">
            <wp:extent cx="5911200" cy="2749177"/>
            <wp:effectExtent l="19050" t="19050" r="1397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NS-Response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671" cy="2756372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D38F0A" w14:textId="77777777" w:rsidR="00853418" w:rsidRDefault="00024EE5" w:rsidP="00024EE5">
      <w:pPr>
        <w:pStyle w:val="LabSection"/>
      </w:pPr>
      <w:r>
        <w:t>Вопросы для повторения</w:t>
      </w:r>
    </w:p>
    <w:p w14:paraId="5C235CF4" w14:textId="348038CB" w:rsidR="00102298" w:rsidRDefault="00102298" w:rsidP="001772B8">
      <w:pPr>
        <w:pStyle w:val="BodyTextL25"/>
      </w:pPr>
      <w:r>
        <w:t>В чем преимущества использования протокола UDP вместо протокола TCP</w:t>
      </w:r>
      <w:r w:rsidRPr="00D711AE">
        <w:t xml:space="preserve"> в</w:t>
      </w:r>
      <w:r w:rsidR="00D711AE" w:rsidRPr="00D711AE">
        <w:t> </w:t>
      </w:r>
      <w:r>
        <w:t>качестве транспортного протокола для DNS?</w:t>
      </w:r>
    </w:p>
    <w:p w14:paraId="53B1F340" w14:textId="58F676E3" w:rsidR="001772B8" w:rsidRPr="0010008F" w:rsidRDefault="0010008F" w:rsidP="0010008F">
      <w:pPr>
        <w:pStyle w:val="BodyTextL25"/>
        <w:rPr>
          <w:b/>
          <w:bCs/>
          <w:color w:val="FF0000"/>
          <w:u w:val="single"/>
        </w:rPr>
      </w:pPr>
      <w:r w:rsidRPr="0010008F">
        <w:rPr>
          <w:b/>
          <w:bCs/>
          <w:color w:val="FF0000"/>
          <w:u w:val="single"/>
        </w:rPr>
        <w:t>В отличие от TCP, UDP является протоколом без установления соединения и не требует установления сеанса. Запросы и ответы DNS имеют чрезвычайно малый объем и не требуют использования служебной информации TCP.</w:t>
      </w:r>
    </w:p>
    <w:sectPr w:rsidR="001772B8" w:rsidRPr="0010008F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30FA5" w14:textId="77777777" w:rsidR="00C33D2C" w:rsidRDefault="00C33D2C" w:rsidP="0090659A">
      <w:pPr>
        <w:spacing w:after="0" w:line="240" w:lineRule="auto"/>
      </w:pPr>
      <w:r>
        <w:separator/>
      </w:r>
    </w:p>
    <w:p w14:paraId="06CBF8BC" w14:textId="77777777" w:rsidR="00C33D2C" w:rsidRDefault="00C33D2C"/>
    <w:p w14:paraId="5A12008A" w14:textId="77777777" w:rsidR="00C33D2C" w:rsidRDefault="00C33D2C"/>
    <w:p w14:paraId="7FAB8978" w14:textId="77777777" w:rsidR="00C33D2C" w:rsidRDefault="00C33D2C"/>
    <w:p w14:paraId="72C5AA8A" w14:textId="77777777" w:rsidR="00C33D2C" w:rsidRDefault="00C33D2C"/>
  </w:endnote>
  <w:endnote w:type="continuationSeparator" w:id="0">
    <w:p w14:paraId="56F86F55" w14:textId="77777777" w:rsidR="00C33D2C" w:rsidRDefault="00C33D2C" w:rsidP="0090659A">
      <w:pPr>
        <w:spacing w:after="0" w:line="240" w:lineRule="auto"/>
      </w:pPr>
      <w:r>
        <w:continuationSeparator/>
      </w:r>
    </w:p>
    <w:p w14:paraId="13D40705" w14:textId="77777777" w:rsidR="00C33D2C" w:rsidRDefault="00C33D2C"/>
    <w:p w14:paraId="481DF6F3" w14:textId="77777777" w:rsidR="00C33D2C" w:rsidRDefault="00C33D2C"/>
    <w:p w14:paraId="4097A198" w14:textId="77777777" w:rsidR="00C33D2C" w:rsidRDefault="00C33D2C"/>
    <w:p w14:paraId="141F0B7B" w14:textId="77777777" w:rsidR="00C33D2C" w:rsidRDefault="00C33D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67D6E" w14:textId="355BA0C0" w:rsidR="00CD28A4" w:rsidRPr="0090659A" w:rsidRDefault="00D711AE" w:rsidP="00D711AE">
    <w:pPr>
      <w:pStyle w:val="a5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10008F">
      <w:rPr>
        <w:noProof/>
      </w:rPr>
      <w:t>2024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4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8085" w14:textId="74127AB4" w:rsidR="00CD28A4" w:rsidRPr="0090659A" w:rsidRDefault="00D711AE" w:rsidP="00D711AE">
    <w:pPr>
      <w:pStyle w:val="a5"/>
      <w:rPr>
        <w:szCs w:val="16"/>
      </w:rPr>
    </w:pPr>
    <w:r>
      <w:t xml:space="preserve">© Компания Cisco и/или ее дочерние компании, </w:t>
    </w:r>
    <w:r>
      <w:fldChar w:fldCharType="begin"/>
    </w:r>
    <w:r>
      <w:instrText xml:space="preserve"> DATE  \@ "yyyy"  \* MERGEFORMAT </w:instrText>
    </w:r>
    <w:r>
      <w:fldChar w:fldCharType="separate"/>
    </w:r>
    <w:r w:rsidR="0010008F">
      <w:rPr>
        <w:noProof/>
      </w:rPr>
      <w:t>2024</w:t>
    </w:r>
    <w:r>
      <w:fldChar w:fldCharType="end"/>
    </w:r>
    <w:r>
      <w:rPr>
        <w:lang w:val="en-US"/>
      </w:rPr>
      <w:t> </w:t>
    </w:r>
    <w:r>
      <w:t>г. Все права защищены. В данном документе содержится публичная информация компании Cisco.</w:t>
    </w:r>
    <w:r w:rsidR="00CD28A4">
      <w:tab/>
      <w:t xml:space="preserve">Страница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PAGE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1</w:t>
    </w:r>
    <w:r w:rsidR="00CD28A4" w:rsidRPr="0090659A">
      <w:rPr>
        <w:b/>
        <w:szCs w:val="16"/>
      </w:rPr>
      <w:fldChar w:fldCharType="end"/>
    </w:r>
    <w:r w:rsidR="00CD28A4">
      <w:t xml:space="preserve"> из </w:t>
    </w:r>
    <w:r w:rsidR="00CD28A4" w:rsidRPr="0090659A">
      <w:rPr>
        <w:b/>
        <w:szCs w:val="16"/>
      </w:rPr>
      <w:fldChar w:fldCharType="begin"/>
    </w:r>
    <w:r w:rsidR="00CD28A4" w:rsidRPr="0090659A">
      <w:rPr>
        <w:b/>
        <w:szCs w:val="16"/>
      </w:rPr>
      <w:instrText xml:space="preserve"> NUMPAGES  </w:instrText>
    </w:r>
    <w:r w:rsidR="00CD28A4" w:rsidRPr="0090659A">
      <w:rPr>
        <w:b/>
        <w:szCs w:val="16"/>
      </w:rPr>
      <w:fldChar w:fldCharType="separate"/>
    </w:r>
    <w:r w:rsidR="00663DC7">
      <w:rPr>
        <w:b/>
        <w:noProof/>
        <w:szCs w:val="16"/>
      </w:rPr>
      <w:t>7</w:t>
    </w:r>
    <w:r w:rsidR="00CD28A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97346" w14:textId="77777777" w:rsidR="00C33D2C" w:rsidRDefault="00C33D2C" w:rsidP="0090659A">
      <w:pPr>
        <w:spacing w:after="0" w:line="240" w:lineRule="auto"/>
      </w:pPr>
      <w:r>
        <w:separator/>
      </w:r>
    </w:p>
    <w:p w14:paraId="49E83246" w14:textId="77777777" w:rsidR="00C33D2C" w:rsidRDefault="00C33D2C"/>
    <w:p w14:paraId="6BDD8C5B" w14:textId="77777777" w:rsidR="00C33D2C" w:rsidRDefault="00C33D2C"/>
    <w:p w14:paraId="2D5E7299" w14:textId="77777777" w:rsidR="00C33D2C" w:rsidRDefault="00C33D2C"/>
    <w:p w14:paraId="1B5F3505" w14:textId="77777777" w:rsidR="00C33D2C" w:rsidRDefault="00C33D2C"/>
  </w:footnote>
  <w:footnote w:type="continuationSeparator" w:id="0">
    <w:p w14:paraId="43D6F16C" w14:textId="77777777" w:rsidR="00C33D2C" w:rsidRDefault="00C33D2C" w:rsidP="0090659A">
      <w:pPr>
        <w:spacing w:after="0" w:line="240" w:lineRule="auto"/>
      </w:pPr>
      <w:r>
        <w:continuationSeparator/>
      </w:r>
    </w:p>
    <w:p w14:paraId="27F89C72" w14:textId="77777777" w:rsidR="00C33D2C" w:rsidRDefault="00C33D2C"/>
    <w:p w14:paraId="07967D96" w14:textId="77777777" w:rsidR="00C33D2C" w:rsidRDefault="00C33D2C"/>
    <w:p w14:paraId="335C9180" w14:textId="77777777" w:rsidR="00C33D2C" w:rsidRDefault="00C33D2C"/>
    <w:p w14:paraId="0146A336" w14:textId="77777777" w:rsidR="00C33D2C" w:rsidRDefault="00C33D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49C1E" w14:textId="77777777" w:rsidR="00CD28A4" w:rsidRDefault="00A72981" w:rsidP="00C52BA6">
    <w:pPr>
      <w:pStyle w:val="PageHead"/>
    </w:pPr>
    <w:r>
      <w:t>Лабораторная работа. Изучение захваченных пакетов DNS и UDP с помощью программы Wireshar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72577" w14:textId="77777777" w:rsidR="00CD28A4" w:rsidRDefault="000C0D98">
    <w:pPr>
      <w:pStyle w:val="a3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7272ED3C" wp14:editId="3E03FFD9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D796360"/>
    <w:multiLevelType w:val="multilevel"/>
    <w:tmpl w:val="95DEEE3A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0E21039"/>
    <w:multiLevelType w:val="hybridMultilevel"/>
    <w:tmpl w:val="6EE8270C"/>
    <w:lvl w:ilvl="0" w:tplc="F6222C58">
      <w:start w:val="1"/>
      <w:numFmt w:val="bullet"/>
      <w:pStyle w:val="CommandTagBol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pStyle w:val="Bullet2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40E96AA1"/>
    <w:multiLevelType w:val="multilevel"/>
    <w:tmpl w:val="FBA0F6DE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 w:hint="default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16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17"/>
  </w:num>
  <w:num w:numId="2">
    <w:abstractNumId w:val="11"/>
  </w:num>
  <w:num w:numId="3">
    <w:abstractNumId w:val="1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0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6"/>
  </w:num>
  <w:num w:numId="16">
    <w:abstractNumId w:val="14"/>
  </w:num>
  <w:num w:numId="17">
    <w:abstractNumId w:val="13"/>
  </w:num>
  <w:num w:numId="18">
    <w:abstractNumId w:val="11"/>
  </w:num>
  <w:num w:numId="19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543C"/>
    <w:rsid w:val="000160F7"/>
    <w:rsid w:val="00016D5B"/>
    <w:rsid w:val="00016F30"/>
    <w:rsid w:val="0002047C"/>
    <w:rsid w:val="00021B9A"/>
    <w:rsid w:val="000242D6"/>
    <w:rsid w:val="00024EE5"/>
    <w:rsid w:val="00025DAE"/>
    <w:rsid w:val="0004022C"/>
    <w:rsid w:val="0004091B"/>
    <w:rsid w:val="00041AF6"/>
    <w:rsid w:val="00044E62"/>
    <w:rsid w:val="00050BA4"/>
    <w:rsid w:val="00050D99"/>
    <w:rsid w:val="00051738"/>
    <w:rsid w:val="00052548"/>
    <w:rsid w:val="0005764A"/>
    <w:rsid w:val="00060696"/>
    <w:rsid w:val="000769CF"/>
    <w:rsid w:val="0008125F"/>
    <w:rsid w:val="000815D8"/>
    <w:rsid w:val="00085CC6"/>
    <w:rsid w:val="00086D93"/>
    <w:rsid w:val="00090C07"/>
    <w:rsid w:val="00091E8D"/>
    <w:rsid w:val="0009378D"/>
    <w:rsid w:val="000939CD"/>
    <w:rsid w:val="00097163"/>
    <w:rsid w:val="000A22C8"/>
    <w:rsid w:val="000B2344"/>
    <w:rsid w:val="000B5225"/>
    <w:rsid w:val="000B7DE5"/>
    <w:rsid w:val="000C0D98"/>
    <w:rsid w:val="000C4570"/>
    <w:rsid w:val="000C4790"/>
    <w:rsid w:val="000D1848"/>
    <w:rsid w:val="000D2FF6"/>
    <w:rsid w:val="000D55B4"/>
    <w:rsid w:val="000E65F0"/>
    <w:rsid w:val="000E6D33"/>
    <w:rsid w:val="000F072C"/>
    <w:rsid w:val="000F115C"/>
    <w:rsid w:val="000F45A8"/>
    <w:rsid w:val="000F6743"/>
    <w:rsid w:val="000F7B31"/>
    <w:rsid w:val="0010008F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54E3A"/>
    <w:rsid w:val="001604F0"/>
    <w:rsid w:val="00163164"/>
    <w:rsid w:val="001710C0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351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7388"/>
    <w:rsid w:val="0024030E"/>
    <w:rsid w:val="00240608"/>
    <w:rsid w:val="00242E3A"/>
    <w:rsid w:val="002506CF"/>
    <w:rsid w:val="00250D7A"/>
    <w:rsid w:val="0025107F"/>
    <w:rsid w:val="002606ED"/>
    <w:rsid w:val="00260CD4"/>
    <w:rsid w:val="00260F2B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16E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6C2A"/>
    <w:rsid w:val="002D7A86"/>
    <w:rsid w:val="002D7AB7"/>
    <w:rsid w:val="002E263C"/>
    <w:rsid w:val="002E5F54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5EAF"/>
    <w:rsid w:val="00337C44"/>
    <w:rsid w:val="0034455D"/>
    <w:rsid w:val="003455F2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19DC"/>
    <w:rsid w:val="003A1B45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396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3364"/>
    <w:rsid w:val="004659EE"/>
    <w:rsid w:val="00465A77"/>
    <w:rsid w:val="00466D3F"/>
    <w:rsid w:val="0047565F"/>
    <w:rsid w:val="004759D3"/>
    <w:rsid w:val="00486926"/>
    <w:rsid w:val="004936C2"/>
    <w:rsid w:val="0049379C"/>
    <w:rsid w:val="0049430C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682B"/>
    <w:rsid w:val="004E01B2"/>
    <w:rsid w:val="004E1217"/>
    <w:rsid w:val="004E6152"/>
    <w:rsid w:val="004F344A"/>
    <w:rsid w:val="004F5F42"/>
    <w:rsid w:val="0050255E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6F43"/>
    <w:rsid w:val="005510BA"/>
    <w:rsid w:val="00553626"/>
    <w:rsid w:val="00554B4E"/>
    <w:rsid w:val="005558FF"/>
    <w:rsid w:val="00556C02"/>
    <w:rsid w:val="00563249"/>
    <w:rsid w:val="00570A65"/>
    <w:rsid w:val="005726B0"/>
    <w:rsid w:val="00572D0D"/>
    <w:rsid w:val="005762B1"/>
    <w:rsid w:val="00580456"/>
    <w:rsid w:val="00580E73"/>
    <w:rsid w:val="00582B86"/>
    <w:rsid w:val="00593386"/>
    <w:rsid w:val="00596998"/>
    <w:rsid w:val="005A6E62"/>
    <w:rsid w:val="005B6A94"/>
    <w:rsid w:val="005B7AC0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2551"/>
    <w:rsid w:val="005F3694"/>
    <w:rsid w:val="005F3AE9"/>
    <w:rsid w:val="005F6D19"/>
    <w:rsid w:val="006007BB"/>
    <w:rsid w:val="00601DC0"/>
    <w:rsid w:val="006034CB"/>
    <w:rsid w:val="006131CE"/>
    <w:rsid w:val="00617D6E"/>
    <w:rsid w:val="00622D61"/>
    <w:rsid w:val="00624198"/>
    <w:rsid w:val="00627DB7"/>
    <w:rsid w:val="00634A1D"/>
    <w:rsid w:val="006428E5"/>
    <w:rsid w:val="00644958"/>
    <w:rsid w:val="00647459"/>
    <w:rsid w:val="00652024"/>
    <w:rsid w:val="00655FF5"/>
    <w:rsid w:val="00663DC7"/>
    <w:rsid w:val="00670C09"/>
    <w:rsid w:val="00672005"/>
    <w:rsid w:val="00672919"/>
    <w:rsid w:val="00686587"/>
    <w:rsid w:val="00687D3A"/>
    <w:rsid w:val="006904CF"/>
    <w:rsid w:val="00695EE2"/>
    <w:rsid w:val="0069660B"/>
    <w:rsid w:val="00697963"/>
    <w:rsid w:val="006A1B33"/>
    <w:rsid w:val="006A48F1"/>
    <w:rsid w:val="006A71A3"/>
    <w:rsid w:val="006B03F2"/>
    <w:rsid w:val="006B0F29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D5F4A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0B3"/>
    <w:rsid w:val="0076214D"/>
    <w:rsid w:val="00763D8B"/>
    <w:rsid w:val="0076562F"/>
    <w:rsid w:val="007657F6"/>
    <w:rsid w:val="0077058F"/>
    <w:rsid w:val="0077125A"/>
    <w:rsid w:val="00771681"/>
    <w:rsid w:val="007762AB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D2F97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25D8"/>
    <w:rsid w:val="008405BB"/>
    <w:rsid w:val="00846494"/>
    <w:rsid w:val="00847B20"/>
    <w:rsid w:val="008509D3"/>
    <w:rsid w:val="00853418"/>
    <w:rsid w:val="00857CF6"/>
    <w:rsid w:val="008610ED"/>
    <w:rsid w:val="00861C6A"/>
    <w:rsid w:val="008632C1"/>
    <w:rsid w:val="00865199"/>
    <w:rsid w:val="00867EAF"/>
    <w:rsid w:val="00873C6B"/>
    <w:rsid w:val="008742D8"/>
    <w:rsid w:val="0088426A"/>
    <w:rsid w:val="0088642E"/>
    <w:rsid w:val="00890108"/>
    <w:rsid w:val="00893877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59A"/>
    <w:rsid w:val="00915986"/>
    <w:rsid w:val="0091598C"/>
    <w:rsid w:val="00915F19"/>
    <w:rsid w:val="00917624"/>
    <w:rsid w:val="00924051"/>
    <w:rsid w:val="009302A2"/>
    <w:rsid w:val="00930386"/>
    <w:rsid w:val="009309F5"/>
    <w:rsid w:val="00933237"/>
    <w:rsid w:val="00933F28"/>
    <w:rsid w:val="009402D1"/>
    <w:rsid w:val="009476C0"/>
    <w:rsid w:val="0095303B"/>
    <w:rsid w:val="009616D7"/>
    <w:rsid w:val="00963E34"/>
    <w:rsid w:val="00964DFA"/>
    <w:rsid w:val="00967F2F"/>
    <w:rsid w:val="0098155C"/>
    <w:rsid w:val="00983B77"/>
    <w:rsid w:val="009901D1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1629"/>
    <w:rsid w:val="009D25F3"/>
    <w:rsid w:val="009D2C27"/>
    <w:rsid w:val="009D5DCD"/>
    <w:rsid w:val="009E2309"/>
    <w:rsid w:val="009E2A2F"/>
    <w:rsid w:val="009E42B9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2981"/>
    <w:rsid w:val="00A73240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68E9"/>
    <w:rsid w:val="00AE56C0"/>
    <w:rsid w:val="00AF52D9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4C1"/>
    <w:rsid w:val="00B348C6"/>
    <w:rsid w:val="00B35151"/>
    <w:rsid w:val="00B433F2"/>
    <w:rsid w:val="00B458E8"/>
    <w:rsid w:val="00B45C8C"/>
    <w:rsid w:val="00B5397B"/>
    <w:rsid w:val="00B61201"/>
    <w:rsid w:val="00B62809"/>
    <w:rsid w:val="00B62B5E"/>
    <w:rsid w:val="00B714A0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B1E0D"/>
    <w:rsid w:val="00BB4AC4"/>
    <w:rsid w:val="00BB4D9B"/>
    <w:rsid w:val="00BB73FF"/>
    <w:rsid w:val="00BB7688"/>
    <w:rsid w:val="00BC2E84"/>
    <w:rsid w:val="00BC38A3"/>
    <w:rsid w:val="00BC519D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C4D"/>
    <w:rsid w:val="00C1712C"/>
    <w:rsid w:val="00C23E16"/>
    <w:rsid w:val="00C2457E"/>
    <w:rsid w:val="00C27E37"/>
    <w:rsid w:val="00C3189D"/>
    <w:rsid w:val="00C32713"/>
    <w:rsid w:val="00C33D2C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E3B"/>
    <w:rsid w:val="00C73652"/>
    <w:rsid w:val="00C750BC"/>
    <w:rsid w:val="00C84167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72A"/>
    <w:rsid w:val="00CD1058"/>
    <w:rsid w:val="00CD28A4"/>
    <w:rsid w:val="00CD7F73"/>
    <w:rsid w:val="00CE26C5"/>
    <w:rsid w:val="00CE36AF"/>
    <w:rsid w:val="00CE54DD"/>
    <w:rsid w:val="00CF0DA5"/>
    <w:rsid w:val="00CF791A"/>
    <w:rsid w:val="00D00D7D"/>
    <w:rsid w:val="00D02C2B"/>
    <w:rsid w:val="00D03997"/>
    <w:rsid w:val="00D07D00"/>
    <w:rsid w:val="00D07D91"/>
    <w:rsid w:val="00D139C8"/>
    <w:rsid w:val="00D17F81"/>
    <w:rsid w:val="00D25292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711AE"/>
    <w:rsid w:val="00D729DE"/>
    <w:rsid w:val="00D73171"/>
    <w:rsid w:val="00D75B6A"/>
    <w:rsid w:val="00D771FA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2A3D"/>
    <w:rsid w:val="00DD7E9A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35A3F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17232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A0D8B67"/>
  <w15:docId w15:val="{5D6E266A-DFFF-41FC-A347-8BC82C5EA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F115C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2">
    <w:name w:val="heading 2"/>
    <w:basedOn w:val="a"/>
    <w:next w:val="a"/>
    <w:link w:val="20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paragraph" w:styleId="3">
    <w:name w:val="heading 3"/>
    <w:basedOn w:val="a"/>
    <w:next w:val="a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2C475E"/>
    <w:pPr>
      <w:keepNext/>
      <w:numPr>
        <w:ilvl w:val="1"/>
        <w:numId w:val="19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D711AE"/>
    <w:pPr>
      <w:tabs>
        <w:tab w:val="right" w:pos="10080"/>
      </w:tabs>
      <w:spacing w:after="0" w:line="240" w:lineRule="auto"/>
      <w:ind w:right="1701"/>
    </w:pPr>
    <w:rPr>
      <w:sz w:val="16"/>
      <w:lang w:eastAsia="x-none"/>
    </w:rPr>
  </w:style>
  <w:style w:type="character" w:customStyle="1" w:styleId="a6">
    <w:name w:val="Нижний колонтитул Знак"/>
    <w:link w:val="a5"/>
    <w:uiPriority w:val="99"/>
    <w:rsid w:val="00D711AE"/>
    <w:rPr>
      <w:sz w:val="16"/>
      <w:szCs w:val="22"/>
      <w:lang w:eastAsia="x-none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D25292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25292"/>
  </w:style>
  <w:style w:type="table" w:styleId="a9">
    <w:name w:val="Table Grid"/>
    <w:basedOn w:val="a1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1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D41566"/>
    <w:pPr>
      <w:numPr>
        <w:ilvl w:val="2"/>
        <w:numId w:val="1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  <w:lang w:eastAsia="x-none"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semiHidden/>
    <w:rsid w:val="00596998"/>
    <w:pPr>
      <w:numPr>
        <w:numId w:val="4"/>
      </w:numPr>
    </w:pPr>
  </w:style>
  <w:style w:type="paragraph" w:styleId="21">
    <w:name w:val="index 2"/>
    <w:basedOn w:val="a"/>
    <w:next w:val="a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af2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ru-RU" w:eastAsia="en-US" w:bidi="ar-SA"/>
    </w:rPr>
  </w:style>
  <w:style w:type="paragraph" w:customStyle="1" w:styleId="Bullet2">
    <w:name w:val="Bullet 2"/>
    <w:basedOn w:val="a"/>
    <w:rsid w:val="008C6B5D"/>
    <w:pPr>
      <w:numPr>
        <w:ilvl w:val="3"/>
        <w:numId w:val="17"/>
      </w:numPr>
      <w:tabs>
        <w:tab w:val="clear" w:pos="2880"/>
      </w:tabs>
      <w:spacing w:line="240" w:lineRule="auto"/>
      <w:ind w:left="1440"/>
    </w:pPr>
    <w:rPr>
      <w:rFonts w:eastAsia="Times New Roman"/>
      <w:sz w:val="20"/>
      <w:szCs w:val="24"/>
    </w:rPr>
  </w:style>
  <w:style w:type="paragraph" w:customStyle="1" w:styleId="CommandTagBold">
    <w:name w:val="Command Tag Bold"/>
    <w:rsid w:val="008C6B5D"/>
    <w:pPr>
      <w:numPr>
        <w:numId w:val="17"/>
      </w:numPr>
    </w:pPr>
    <w:rPr>
      <w:rFonts w:ascii="Courier New" w:eastAsia="Times New Roman" w:hAnsi="Courier New"/>
      <w:b/>
      <w:szCs w:val="22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ru-RU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ru-RU" w:eastAsia="en-US" w:bidi="ar-SA"/>
    </w:rPr>
  </w:style>
  <w:style w:type="character" w:styleId="af3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af4">
    <w:name w:val="Revision"/>
    <w:hidden/>
    <w:uiPriority w:val="99"/>
    <w:semiHidden/>
    <w:rsid w:val="001C48C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hyperlink" Target="http://www.google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C6C98D-9077-471A-B28C-621D37DB2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1336</Words>
  <Characters>7621</Characters>
  <Application>Microsoft Office Word</Application>
  <DocSecurity>0</DocSecurity>
  <Lines>63</Lines>
  <Paragraphs>1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940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Duluur Okoneshnikov</cp:lastModifiedBy>
  <cp:revision>10</cp:revision>
  <cp:lastPrinted>2015-06-02T05:17:00Z</cp:lastPrinted>
  <dcterms:created xsi:type="dcterms:W3CDTF">2018-01-11T15:57:00Z</dcterms:created>
  <dcterms:modified xsi:type="dcterms:W3CDTF">2024-11-06T10:20:00Z</dcterms:modified>
</cp:coreProperties>
</file>